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A405BE" w14:textId="77777777" w:rsidR="006E5722" w:rsidRPr="00A32C03" w:rsidRDefault="006E5722" w:rsidP="005240EA">
      <w:pPr>
        <w:rPr>
          <w:noProof/>
        </w:rPr>
      </w:pPr>
    </w:p>
    <w:p w14:paraId="527D5038" w14:textId="77777777" w:rsidR="006E5722" w:rsidRPr="00A32C03" w:rsidRDefault="006E5722" w:rsidP="005240EA">
      <w:pPr>
        <w:pStyle w:val="Title"/>
        <w:rPr>
          <w:noProof/>
        </w:rPr>
      </w:pPr>
    </w:p>
    <w:p w14:paraId="2C7B5A79" w14:textId="77777777" w:rsidR="00B0072C" w:rsidRPr="00A32C03" w:rsidRDefault="00B0072C" w:rsidP="005240EA">
      <w:pPr>
        <w:pStyle w:val="Title"/>
        <w:rPr>
          <w:noProof/>
        </w:rPr>
      </w:pPr>
    </w:p>
    <w:p w14:paraId="134A9D8A" w14:textId="77777777" w:rsidR="00B0072C" w:rsidRPr="00A32C03" w:rsidRDefault="00B0072C" w:rsidP="005240EA">
      <w:pPr>
        <w:pStyle w:val="Title"/>
        <w:rPr>
          <w:noProof/>
        </w:rPr>
      </w:pPr>
    </w:p>
    <w:p w14:paraId="308A78D9" w14:textId="77777777" w:rsidR="00B0072C" w:rsidRPr="00A32C03" w:rsidRDefault="00B0072C" w:rsidP="005240EA">
      <w:pPr>
        <w:pStyle w:val="Title"/>
        <w:rPr>
          <w:noProof/>
        </w:rPr>
      </w:pPr>
    </w:p>
    <w:p w14:paraId="070A94FE" w14:textId="77777777" w:rsidR="00306378" w:rsidRDefault="00306378" w:rsidP="005240EA">
      <w:pPr>
        <w:pStyle w:val="Title"/>
        <w:jc w:val="center"/>
        <w:rPr>
          <w:noProof/>
        </w:rPr>
      </w:pPr>
      <w:r w:rsidRPr="00306378">
        <w:rPr>
          <w:noProof/>
        </w:rPr>
        <w:t>Primjena HTML i CSS tehnologija u razvoju mrežnih stranica</w:t>
      </w:r>
    </w:p>
    <w:p w14:paraId="11DE0496" w14:textId="0FF760B0" w:rsidR="006E5722" w:rsidRPr="00A32C03" w:rsidRDefault="00032F29" w:rsidP="005240EA">
      <w:pPr>
        <w:pStyle w:val="Title"/>
        <w:jc w:val="center"/>
        <w:rPr>
          <w:noProof/>
        </w:rPr>
      </w:pPr>
      <w:r>
        <w:rPr>
          <w:noProof/>
        </w:rPr>
        <w:t xml:space="preserve">Ispravak </w:t>
      </w:r>
      <w:r w:rsidR="00B20B33">
        <w:rPr>
          <w:noProof/>
        </w:rPr>
        <w:t>2. kolokvij</w:t>
      </w:r>
      <w:r>
        <w:rPr>
          <w:noProof/>
        </w:rPr>
        <w:t>a</w:t>
      </w:r>
    </w:p>
    <w:p w14:paraId="0D62B72D" w14:textId="77777777" w:rsidR="00493A89" w:rsidRDefault="00493A89" w:rsidP="00493A89">
      <w:pPr>
        <w:rPr>
          <w:noProof/>
        </w:rPr>
      </w:pPr>
    </w:p>
    <w:p w14:paraId="1F19F42B" w14:textId="77777777" w:rsidR="00FC293B" w:rsidRPr="00E62498" w:rsidRDefault="00493A89" w:rsidP="00FC293B">
      <w:pPr>
        <w:rPr>
          <w:noProof/>
        </w:rPr>
      </w:pPr>
      <w:r>
        <w:rPr>
          <w:noProof/>
        </w:rPr>
        <w:t xml:space="preserve">Zadatak je izraditi </w:t>
      </w:r>
      <w:r w:rsidR="00FC293B">
        <w:rPr>
          <w:noProof/>
        </w:rPr>
        <w:t>HTML5 responzivnu stranicu sa CSS3 stilovima. Zadana su dva layouta - dektop i mobilni</w:t>
      </w:r>
      <w:r w:rsidR="00FC293B" w:rsidRPr="00E62498">
        <w:rPr>
          <w:noProof/>
          <w:color w:val="C00000"/>
        </w:rPr>
        <w:t>. Layout stranice radi se tehnik</w:t>
      </w:r>
      <w:r w:rsidR="00A14EAF" w:rsidRPr="00E62498">
        <w:rPr>
          <w:noProof/>
          <w:color w:val="C00000"/>
        </w:rPr>
        <w:t>om grida. Ostale tehnike za glavni layout su zabranjene, odnosno pozicioniranje ili plutanje je dozvoljeno za eventualno postavljanje elemenata koji se ne odnose na layout.</w:t>
      </w:r>
    </w:p>
    <w:p w14:paraId="41B8DFA7" w14:textId="77777777" w:rsidR="00A14EAF" w:rsidRDefault="00407F30" w:rsidP="00407F30">
      <w:r>
        <w:t xml:space="preserve">Širina </w:t>
      </w:r>
      <w:r w:rsidR="00A14EAF">
        <w:t xml:space="preserve">sadržaja stranice koji se nalazi na punoj širini ekrana te centriranog sadržaja moraju pratiti pravila Bootstrap grida (klase </w:t>
      </w:r>
      <w:r w:rsidR="00A14EAF" w:rsidRPr="00A14EAF">
        <w:rPr>
          <w:i/>
          <w:iCs/>
        </w:rPr>
        <w:t>container</w:t>
      </w:r>
      <w:r w:rsidR="00A14EAF">
        <w:t xml:space="preserve"> i </w:t>
      </w:r>
      <w:r w:rsidR="00A14EAF" w:rsidRPr="00A14EAF">
        <w:rPr>
          <w:i/>
          <w:iCs/>
        </w:rPr>
        <w:t>container-fluid</w:t>
      </w:r>
      <w:r w:rsidR="00A14EAF">
        <w:t>).</w:t>
      </w:r>
    </w:p>
    <w:p w14:paraId="7F0DBCC7" w14:textId="77777777" w:rsidR="00A24D93" w:rsidRDefault="00A24D93" w:rsidP="00A24D93">
      <w:r>
        <w:t>Ikone:</w:t>
      </w:r>
    </w:p>
    <w:p w14:paraId="646195D7" w14:textId="2EE27811" w:rsidR="00A24D93" w:rsidRDefault="00A24D93" w:rsidP="00407F30">
      <w:pPr>
        <w:pStyle w:val="ListParagraph"/>
        <w:numPr>
          <w:ilvl w:val="0"/>
          <w:numId w:val="19"/>
        </w:numPr>
      </w:pPr>
      <w:r w:rsidRPr="00A24D93">
        <w:t>desktop</w:t>
      </w:r>
    </w:p>
    <w:p w14:paraId="1FE5F52C" w14:textId="2617CF61" w:rsidR="00A24D93" w:rsidRDefault="00A24D93" w:rsidP="00407F30">
      <w:pPr>
        <w:pStyle w:val="ListParagraph"/>
        <w:numPr>
          <w:ilvl w:val="0"/>
          <w:numId w:val="19"/>
        </w:numPr>
      </w:pPr>
      <w:proofErr w:type="spellStart"/>
      <w:r w:rsidRPr="00A24D93">
        <w:t>chart</w:t>
      </w:r>
      <w:proofErr w:type="spellEnd"/>
      <w:r w:rsidRPr="00A24D93">
        <w:t>-bar</w:t>
      </w:r>
    </w:p>
    <w:p w14:paraId="4DDB6E1E" w14:textId="0A03939D" w:rsidR="00A24D93" w:rsidRPr="00A14EAF" w:rsidRDefault="00A24D93" w:rsidP="00407F30">
      <w:pPr>
        <w:pStyle w:val="ListParagraph"/>
        <w:numPr>
          <w:ilvl w:val="0"/>
          <w:numId w:val="19"/>
        </w:numPr>
      </w:pPr>
      <w:proofErr w:type="spellStart"/>
      <w:r w:rsidRPr="00A24D93">
        <w:t>paper</w:t>
      </w:r>
      <w:proofErr w:type="spellEnd"/>
      <w:r w:rsidRPr="00A24D93">
        <w:t>-plane</w:t>
      </w:r>
    </w:p>
    <w:p w14:paraId="73DC84EA" w14:textId="77777777" w:rsidR="002C71D8" w:rsidRPr="00B355DB" w:rsidRDefault="002C71D8" w:rsidP="002C71D8">
      <w:pPr>
        <w:pStyle w:val="Heading3"/>
        <w:rPr>
          <w:sz w:val="28"/>
        </w:rPr>
      </w:pPr>
      <w:r w:rsidRPr="00B355DB">
        <w:rPr>
          <w:sz w:val="28"/>
        </w:rPr>
        <w:t>Kriterij za ocjenu dovoljan</w:t>
      </w:r>
    </w:p>
    <w:p w14:paraId="6DE3FBC4" w14:textId="77777777" w:rsidR="00F92C12" w:rsidRDefault="002C71D8" w:rsidP="002C71D8">
      <w:r>
        <w:t xml:space="preserve">Kriterij za dobivanje ocjene dovoljan jest postavljanje </w:t>
      </w:r>
      <w:r w:rsidRPr="00E71970">
        <w:rPr>
          <w:b/>
          <w:u w:val="single"/>
        </w:rPr>
        <w:t xml:space="preserve">cjelokupnog </w:t>
      </w:r>
      <w:r>
        <w:rPr>
          <w:b/>
          <w:u w:val="single"/>
        </w:rPr>
        <w:t xml:space="preserve">HTML5 </w:t>
      </w:r>
      <w:r w:rsidRPr="00E71970">
        <w:rPr>
          <w:b/>
          <w:u w:val="single"/>
        </w:rPr>
        <w:t xml:space="preserve">layouta stranice uključujući sadržaj </w:t>
      </w:r>
      <w:r>
        <w:t xml:space="preserve">prema slici </w:t>
      </w:r>
      <w:r w:rsidRPr="00D969D3">
        <w:rPr>
          <w:i/>
        </w:rPr>
        <w:t xml:space="preserve">layout-desktop.jpg </w:t>
      </w:r>
      <w:r>
        <w:t xml:space="preserve">na način da </w:t>
      </w:r>
      <w:r w:rsidRPr="00E71970">
        <w:rPr>
          <w:b/>
          <w:u w:val="single"/>
        </w:rPr>
        <w:t xml:space="preserve">ni jedan od elemenata ne </w:t>
      </w:r>
      <w:r>
        <w:rPr>
          <w:b/>
          <w:u w:val="single"/>
        </w:rPr>
        <w:t>ne</w:t>
      </w:r>
      <w:r w:rsidRPr="00E71970">
        <w:rPr>
          <w:b/>
          <w:u w:val="single"/>
        </w:rPr>
        <w:t>dostaje</w:t>
      </w:r>
      <w:r w:rsidR="00F92C12">
        <w:t xml:space="preserve"> uz sljedeća pravila:</w:t>
      </w:r>
    </w:p>
    <w:p w14:paraId="5E3E8AA8" w14:textId="77777777" w:rsidR="00F92C12" w:rsidRPr="00A32C03" w:rsidRDefault="00F92C12" w:rsidP="00B53D98">
      <w:pPr>
        <w:pStyle w:val="ListParagraph"/>
        <w:numPr>
          <w:ilvl w:val="0"/>
          <w:numId w:val="17"/>
        </w:numPr>
        <w:rPr>
          <w:noProof/>
        </w:rPr>
      </w:pPr>
      <w:r w:rsidRPr="00A32C03">
        <w:rPr>
          <w:noProof/>
        </w:rPr>
        <w:t xml:space="preserve">Potrebno je izraditi HTML5 </w:t>
      </w:r>
      <w:r w:rsidRPr="00B53D98">
        <w:rPr>
          <w:b/>
          <w:i/>
          <w:noProof/>
        </w:rPr>
        <w:t xml:space="preserve">full responsive </w:t>
      </w:r>
      <w:r w:rsidRPr="00A32C03">
        <w:rPr>
          <w:noProof/>
        </w:rPr>
        <w:t xml:space="preserve">stranicu </w:t>
      </w:r>
      <w:r w:rsidR="00A14EAF">
        <w:rPr>
          <w:noProof/>
        </w:rPr>
        <w:t>sa cjelokupnim sadržajem</w:t>
      </w:r>
      <w:r>
        <w:rPr>
          <w:noProof/>
        </w:rPr>
        <w:t xml:space="preserve">, </w:t>
      </w:r>
      <w:r w:rsidRPr="00A32C03">
        <w:rPr>
          <w:noProof/>
        </w:rPr>
        <w:t xml:space="preserve">stranica se od </w:t>
      </w:r>
      <w:r w:rsidR="00A14EAF">
        <w:rPr>
          <w:noProof/>
        </w:rPr>
        <w:t>567</w:t>
      </w:r>
      <w:r w:rsidRPr="00A32C03">
        <w:rPr>
          <w:noProof/>
        </w:rPr>
        <w:t xml:space="preserve">px </w:t>
      </w:r>
      <w:r>
        <w:rPr>
          <w:noProof/>
        </w:rPr>
        <w:t xml:space="preserve">prema više </w:t>
      </w:r>
      <w:r w:rsidRPr="00A32C03">
        <w:rPr>
          <w:noProof/>
        </w:rPr>
        <w:t xml:space="preserve">ne smije raspadati (testirati od </w:t>
      </w:r>
      <w:r w:rsidR="00A14EAF">
        <w:rPr>
          <w:noProof/>
        </w:rPr>
        <w:t>567</w:t>
      </w:r>
      <w:r w:rsidR="00112B31">
        <w:rPr>
          <w:noProof/>
        </w:rPr>
        <w:t>px do pune širine ekrana)</w:t>
      </w:r>
    </w:p>
    <w:p w14:paraId="205A43FF" w14:textId="77777777" w:rsidR="00F92C12" w:rsidRPr="00A32C03" w:rsidRDefault="00F92C12" w:rsidP="00B53D98">
      <w:pPr>
        <w:pStyle w:val="ListParagraph"/>
        <w:numPr>
          <w:ilvl w:val="0"/>
          <w:numId w:val="17"/>
        </w:numPr>
        <w:rPr>
          <w:noProof/>
        </w:rPr>
      </w:pPr>
      <w:r w:rsidRPr="00A32C03">
        <w:rPr>
          <w:noProof/>
        </w:rPr>
        <w:t>Dodavanje / oduzimanje teks</w:t>
      </w:r>
      <w:r w:rsidR="00112B31">
        <w:rPr>
          <w:noProof/>
        </w:rPr>
        <w:t>ta prilagođava visine elemenata</w:t>
      </w:r>
    </w:p>
    <w:p w14:paraId="41EF55DE" w14:textId="77777777" w:rsidR="00F92C12" w:rsidRPr="00A32C03" w:rsidRDefault="00F92C12" w:rsidP="00B53D98">
      <w:pPr>
        <w:pStyle w:val="ListParagraph"/>
        <w:numPr>
          <w:ilvl w:val="0"/>
          <w:numId w:val="17"/>
        </w:numPr>
        <w:spacing w:after="0"/>
        <w:rPr>
          <w:noProof/>
        </w:rPr>
      </w:pPr>
      <w:r w:rsidRPr="00A32C03">
        <w:rPr>
          <w:noProof/>
        </w:rPr>
        <w:t xml:space="preserve">Nije dozvoljen </w:t>
      </w:r>
      <w:r w:rsidRPr="00B53D98">
        <w:rPr>
          <w:b/>
          <w:noProof/>
        </w:rPr>
        <w:t>inline CSS</w:t>
      </w:r>
    </w:p>
    <w:p w14:paraId="15BE0363" w14:textId="77777777" w:rsidR="002C71D8" w:rsidRDefault="002C71D8" w:rsidP="002C71D8">
      <w:pPr>
        <w:pStyle w:val="ListParagraph"/>
        <w:numPr>
          <w:ilvl w:val="0"/>
          <w:numId w:val="16"/>
        </w:numPr>
      </w:pPr>
      <w:r>
        <w:t xml:space="preserve">Layout je </w:t>
      </w:r>
      <w:r w:rsidR="00A14EAF">
        <w:t xml:space="preserve">je potrebno izraditi tehnikom </w:t>
      </w:r>
      <w:r w:rsidR="00A14EAF" w:rsidRPr="00306378">
        <w:rPr>
          <w:b/>
        </w:rPr>
        <w:t>Bootstrap</w:t>
      </w:r>
      <w:r w:rsidR="00A14EAF">
        <w:t xml:space="preserve"> grida</w:t>
      </w:r>
    </w:p>
    <w:p w14:paraId="3594A95C" w14:textId="77777777" w:rsidR="002C71D8" w:rsidRDefault="002C71D8" w:rsidP="002C71D8">
      <w:pPr>
        <w:pStyle w:val="ListParagraph"/>
        <w:numPr>
          <w:ilvl w:val="0"/>
          <w:numId w:val="16"/>
        </w:numPr>
      </w:pPr>
      <w:r w:rsidRPr="00CB06CF">
        <w:rPr>
          <w:b/>
        </w:rPr>
        <w:lastRenderedPageBreak/>
        <w:t>zabranjene su</w:t>
      </w:r>
      <w:r>
        <w:t xml:space="preserve"> tehnike negativnih margina osim za fino određivanje položaja elemenata na stranici</w:t>
      </w:r>
    </w:p>
    <w:p w14:paraId="2331F156" w14:textId="77777777" w:rsidR="002C71D8" w:rsidRDefault="002C71D8" w:rsidP="002C71D8">
      <w:pPr>
        <w:pStyle w:val="ListParagraph"/>
        <w:numPr>
          <w:ilvl w:val="0"/>
          <w:numId w:val="16"/>
        </w:numPr>
      </w:pPr>
      <w:r w:rsidRPr="00B457BB">
        <w:rPr>
          <w:b/>
          <w:u w:val="single"/>
        </w:rPr>
        <w:t>promjena širine preglednika</w:t>
      </w:r>
      <w:r>
        <w:rPr>
          <w:b/>
        </w:rPr>
        <w:t xml:space="preserve">, </w:t>
      </w:r>
      <w:r w:rsidRPr="00B457BB">
        <w:rPr>
          <w:b/>
          <w:u w:val="single"/>
        </w:rPr>
        <w:t>dodavanje sadržaja</w:t>
      </w:r>
      <w:r>
        <w:t xml:space="preserve"> niti </w:t>
      </w:r>
      <w:r w:rsidRPr="00B457BB">
        <w:rPr>
          <w:b/>
          <w:u w:val="single"/>
        </w:rPr>
        <w:t>zoom in / zoom out</w:t>
      </w:r>
      <w:r>
        <w:rPr>
          <w:b/>
        </w:rPr>
        <w:t xml:space="preserve"> </w:t>
      </w:r>
      <w:r>
        <w:t>ne smiju narušiti strukturu stranice</w:t>
      </w:r>
    </w:p>
    <w:p w14:paraId="4E042B96" w14:textId="77777777" w:rsidR="002C71D8" w:rsidRDefault="002C71D8" w:rsidP="002C71D8">
      <w:pPr>
        <w:pStyle w:val="ListParagraph"/>
        <w:numPr>
          <w:ilvl w:val="0"/>
          <w:numId w:val="15"/>
        </w:numPr>
      </w:pPr>
      <w:r w:rsidRPr="00F904AD">
        <w:t>sadržaj je centriran</w:t>
      </w:r>
      <w:r>
        <w:t xml:space="preserve"> </w:t>
      </w:r>
    </w:p>
    <w:p w14:paraId="1108EDF1" w14:textId="77777777" w:rsidR="002C71D8" w:rsidRDefault="002C71D8" w:rsidP="002C71D8">
      <w:pPr>
        <w:pStyle w:val="ListParagraph"/>
        <w:numPr>
          <w:ilvl w:val="0"/>
          <w:numId w:val="15"/>
        </w:numPr>
      </w:pPr>
      <w:r>
        <w:t>nije dozvoljeno korištenje klasa niti identifikatora gdje to nije potrebno</w:t>
      </w:r>
      <w:r w:rsidR="009B4EBD">
        <w:t>.</w:t>
      </w:r>
    </w:p>
    <w:p w14:paraId="1E9CDEDD" w14:textId="77777777" w:rsidR="00CC3BB0" w:rsidRDefault="00CC3BB0" w:rsidP="00CC3BB0">
      <w:pPr>
        <w:spacing w:after="0"/>
        <w:ind w:left="720"/>
        <w:rPr>
          <w:noProof/>
        </w:rPr>
      </w:pPr>
    </w:p>
    <w:p w14:paraId="031E937D" w14:textId="77777777" w:rsidR="00B70661" w:rsidRPr="00B355DB" w:rsidRDefault="00B70661" w:rsidP="00B70661">
      <w:pPr>
        <w:pStyle w:val="Heading3"/>
        <w:jc w:val="both"/>
        <w:rPr>
          <w:sz w:val="28"/>
        </w:rPr>
      </w:pPr>
      <w:r w:rsidRPr="00B355DB">
        <w:rPr>
          <w:sz w:val="28"/>
        </w:rPr>
        <w:t>Kriteriji za veću ocjenu</w:t>
      </w:r>
    </w:p>
    <w:p w14:paraId="470CD5A9" w14:textId="77777777" w:rsidR="00B70661" w:rsidRDefault="00B70661" w:rsidP="00B70661">
      <w:pPr>
        <w:jc w:val="both"/>
      </w:pPr>
      <w:r>
        <w:t xml:space="preserve">Za </w:t>
      </w:r>
      <w:r w:rsidRPr="00622A20">
        <w:rPr>
          <w:b/>
        </w:rPr>
        <w:t>svaku veću ocjenu</w:t>
      </w:r>
      <w:r>
        <w:t xml:space="preserve"> potrebno je u potpunosti ispuniti </w:t>
      </w:r>
      <w:r w:rsidRPr="00622A20">
        <w:rPr>
          <w:b/>
        </w:rPr>
        <w:t>jedan od</w:t>
      </w:r>
      <w:r>
        <w:t xml:space="preserve"> sljedećih kriterija (redoslijed kriterija nije bitan)</w:t>
      </w:r>
      <w:r w:rsidR="00025677">
        <w:t>:</w:t>
      </w:r>
    </w:p>
    <w:p w14:paraId="526D9787" w14:textId="77777777" w:rsidR="00B70661" w:rsidRDefault="00B70661" w:rsidP="00B70661">
      <w:pPr>
        <w:pStyle w:val="Heading3"/>
        <w:ind w:left="720"/>
        <w:jc w:val="both"/>
      </w:pPr>
      <w:r>
        <w:t>KRITERIJ: Stiliziranje CSS2 i CSS3</w:t>
      </w:r>
    </w:p>
    <w:p w14:paraId="515AEC6F" w14:textId="470DDD72" w:rsidR="00063256" w:rsidRDefault="00B70661" w:rsidP="00063256">
      <w:pPr>
        <w:pStyle w:val="ListParagraph"/>
        <w:numPr>
          <w:ilvl w:val="0"/>
          <w:numId w:val="15"/>
        </w:numPr>
        <w:jc w:val="both"/>
      </w:pPr>
      <w:r>
        <w:t xml:space="preserve">realizirati vidljive stilove sa </w:t>
      </w:r>
      <w:r w:rsidR="00063256">
        <w:t xml:space="preserve">slike </w:t>
      </w:r>
      <w:r w:rsidR="00063256" w:rsidRPr="00D969D3">
        <w:rPr>
          <w:i/>
        </w:rPr>
        <w:t>desktop.</w:t>
      </w:r>
      <w:r w:rsidR="00032F29">
        <w:rPr>
          <w:i/>
        </w:rPr>
        <w:t>png</w:t>
      </w:r>
      <w:r w:rsidR="00063256">
        <w:t xml:space="preserve"> </w:t>
      </w:r>
    </w:p>
    <w:p w14:paraId="282D48B9" w14:textId="5A6B6E66" w:rsidR="00063256" w:rsidRDefault="00B70661" w:rsidP="00A407A4">
      <w:pPr>
        <w:pStyle w:val="ListParagraph"/>
        <w:numPr>
          <w:ilvl w:val="0"/>
          <w:numId w:val="15"/>
        </w:numPr>
      </w:pPr>
      <w:r>
        <w:t xml:space="preserve">font za cjelokupan sadržaj je </w:t>
      </w:r>
      <w:r w:rsidR="00284532" w:rsidRPr="00284532">
        <w:t>Montserrat</w:t>
      </w:r>
      <w:r w:rsidR="00A407A4">
        <w:t xml:space="preserve"> </w:t>
      </w:r>
      <w:r w:rsidR="008337D8">
        <w:t>(</w:t>
      </w:r>
      <w:proofErr w:type="spellStart"/>
      <w:r w:rsidR="008337D8">
        <w:t>google</w:t>
      </w:r>
      <w:proofErr w:type="spellEnd"/>
      <w:r w:rsidR="008337D8">
        <w:t xml:space="preserve"> </w:t>
      </w:r>
      <w:proofErr w:type="spellStart"/>
      <w:r w:rsidR="008337D8">
        <w:t>fonts</w:t>
      </w:r>
      <w:proofErr w:type="spellEnd"/>
      <w:r w:rsidR="008337D8">
        <w:t>)</w:t>
      </w:r>
    </w:p>
    <w:p w14:paraId="4C125343" w14:textId="3D106DE2" w:rsidR="00503DDF" w:rsidRDefault="00503DDF" w:rsidP="00206226">
      <w:pPr>
        <w:pStyle w:val="ListParagraph"/>
        <w:numPr>
          <w:ilvl w:val="0"/>
          <w:numId w:val="15"/>
        </w:numPr>
        <w:spacing w:after="0"/>
        <w:rPr>
          <w:noProof/>
        </w:rPr>
      </w:pPr>
      <w:r>
        <w:rPr>
          <w:noProof/>
        </w:rPr>
        <w:t xml:space="preserve">Hoverom preko </w:t>
      </w:r>
      <w:r w:rsidR="00032F29">
        <w:rPr>
          <w:noProof/>
        </w:rPr>
        <w:t>gumba</w:t>
      </w:r>
      <w:r>
        <w:rPr>
          <w:noProof/>
        </w:rPr>
        <w:t xml:space="preserve"> „</w:t>
      </w:r>
      <w:r w:rsidR="00032F29" w:rsidRPr="00032F29">
        <w:rPr>
          <w:noProof/>
        </w:rPr>
        <w:t>Get Strated</w:t>
      </w:r>
      <w:r>
        <w:rPr>
          <w:noProof/>
        </w:rPr>
        <w:t>“</w:t>
      </w:r>
      <w:r w:rsidR="00032F29">
        <w:rPr>
          <w:noProof/>
        </w:rPr>
        <w:t xml:space="preserve"> i „</w:t>
      </w:r>
      <w:r w:rsidR="00032F29" w:rsidRPr="00032F29">
        <w:rPr>
          <w:noProof/>
        </w:rPr>
        <w:t>Our Services</w:t>
      </w:r>
      <w:r w:rsidR="00032F29">
        <w:rPr>
          <w:noProof/>
        </w:rPr>
        <w:t>“</w:t>
      </w:r>
      <w:r>
        <w:rPr>
          <w:noProof/>
        </w:rPr>
        <w:t xml:space="preserve">, </w:t>
      </w:r>
      <w:r w:rsidR="00032F29">
        <w:rPr>
          <w:noProof/>
        </w:rPr>
        <w:t xml:space="preserve">pozadinska </w:t>
      </w:r>
      <w:r w:rsidR="00206226">
        <w:rPr>
          <w:noProof/>
        </w:rPr>
        <w:t xml:space="preserve">boja </w:t>
      </w:r>
      <w:r w:rsidR="00206226" w:rsidRPr="00A32C03">
        <w:rPr>
          <w:noProof/>
        </w:rPr>
        <w:t xml:space="preserve">postepeno </w:t>
      </w:r>
      <w:r w:rsidR="00032F29">
        <w:rPr>
          <w:noProof/>
        </w:rPr>
        <w:t>nestaje</w:t>
      </w:r>
      <w:r w:rsidR="00206226">
        <w:rPr>
          <w:noProof/>
        </w:rPr>
        <w:t>, linearnom tranzicijom kroz 1.25</w:t>
      </w:r>
      <w:r w:rsidR="00206226" w:rsidRPr="00A32C03">
        <w:rPr>
          <w:noProof/>
        </w:rPr>
        <w:t>s</w:t>
      </w:r>
    </w:p>
    <w:p w14:paraId="2FEC11B0" w14:textId="416B84DE" w:rsidR="0036098A" w:rsidRDefault="0036098A" w:rsidP="004C19F4">
      <w:pPr>
        <w:pStyle w:val="ListParagraph"/>
        <w:numPr>
          <w:ilvl w:val="0"/>
          <w:numId w:val="15"/>
        </w:numPr>
        <w:spacing w:after="0"/>
        <w:rPr>
          <w:noProof/>
        </w:rPr>
      </w:pPr>
      <w:r>
        <w:rPr>
          <w:noProof/>
        </w:rPr>
        <w:t xml:space="preserve">Hoverom preko </w:t>
      </w:r>
      <w:r w:rsidR="00717825">
        <w:rPr>
          <w:noProof/>
        </w:rPr>
        <w:t xml:space="preserve">svakog bloka u </w:t>
      </w:r>
      <w:r w:rsidR="00F66727">
        <w:rPr>
          <w:noProof/>
        </w:rPr>
        <w:t>djelu „</w:t>
      </w:r>
      <w:r w:rsidR="00503DDF">
        <w:rPr>
          <w:noProof/>
        </w:rPr>
        <w:t xml:space="preserve">Our </w:t>
      </w:r>
      <w:r w:rsidR="00032F29">
        <w:rPr>
          <w:noProof/>
        </w:rPr>
        <w:t>Services</w:t>
      </w:r>
      <w:r w:rsidR="00F66727">
        <w:rPr>
          <w:noProof/>
        </w:rPr>
        <w:t>“</w:t>
      </w:r>
      <w:r>
        <w:rPr>
          <w:noProof/>
        </w:rPr>
        <w:t xml:space="preserve">, </w:t>
      </w:r>
      <w:r w:rsidR="00206226">
        <w:rPr>
          <w:noProof/>
        </w:rPr>
        <w:t xml:space="preserve">pojavljuje se </w:t>
      </w:r>
      <w:r>
        <w:rPr>
          <w:noProof/>
        </w:rPr>
        <w:t xml:space="preserve">pozadinska sjena </w:t>
      </w:r>
      <w:r w:rsidR="00FF18FF" w:rsidRPr="00FF18FF">
        <w:rPr>
          <w:noProof/>
        </w:rPr>
        <w:t>0px 0px 14px #0091ea</w:t>
      </w:r>
      <w:r w:rsidR="00032F29">
        <w:rPr>
          <w:noProof/>
        </w:rPr>
        <w:t xml:space="preserve"> (pod blok se podrazumijeva cijeli jedan element u kojem se nalazi font awsome i tekst s desne strane. U djelu „Our Services“</w:t>
      </w:r>
      <w:r w:rsidR="00032F29" w:rsidRPr="00032F29">
        <w:rPr>
          <w:noProof/>
        </w:rPr>
        <w:t xml:space="preserve"> </w:t>
      </w:r>
      <w:r w:rsidR="00032F29">
        <w:rPr>
          <w:noProof/>
        </w:rPr>
        <w:t>ukupno ima tri bloka)</w:t>
      </w:r>
    </w:p>
    <w:p w14:paraId="61F7BB46" w14:textId="78E509B3" w:rsidR="004C19F4" w:rsidRDefault="004C19F4" w:rsidP="00206226">
      <w:pPr>
        <w:pStyle w:val="ListParagraph"/>
        <w:numPr>
          <w:ilvl w:val="0"/>
          <w:numId w:val="15"/>
        </w:numPr>
        <w:spacing w:after="0"/>
        <w:rPr>
          <w:noProof/>
        </w:rPr>
      </w:pPr>
      <w:r>
        <w:rPr>
          <w:noProof/>
        </w:rPr>
        <w:t>Boje</w:t>
      </w:r>
      <w:r w:rsidR="0036098A">
        <w:rPr>
          <w:noProof/>
        </w:rPr>
        <w:t xml:space="preserve"> i razmaci</w:t>
      </w:r>
      <w:r>
        <w:rPr>
          <w:noProof/>
        </w:rPr>
        <w:t xml:space="preserve"> moraju biti u skladu sa zadanim bojama</w:t>
      </w:r>
    </w:p>
    <w:p w14:paraId="77D861FD" w14:textId="77777777" w:rsidR="00E81C00" w:rsidRDefault="00E81C00" w:rsidP="00E81C00">
      <w:pPr>
        <w:pStyle w:val="Heading3"/>
        <w:ind w:left="720"/>
        <w:jc w:val="both"/>
      </w:pPr>
      <w:r>
        <w:t>KRITERIJ: nav</w:t>
      </w:r>
      <w:r w:rsidR="00F93EBB">
        <w:t>i</w:t>
      </w:r>
      <w:r>
        <w:t>gacija</w:t>
      </w:r>
    </w:p>
    <w:p w14:paraId="433426E3" w14:textId="2735D755" w:rsidR="00E81C00" w:rsidRPr="005A391C" w:rsidRDefault="00E81C00" w:rsidP="004E3A43">
      <w:pPr>
        <w:pStyle w:val="ListParagraph"/>
        <w:numPr>
          <w:ilvl w:val="0"/>
          <w:numId w:val="15"/>
        </w:numPr>
      </w:pPr>
      <w:r>
        <w:t xml:space="preserve">potrebno je izraditi navigaciju prema predlošku </w:t>
      </w:r>
      <w:r w:rsidR="004E3A43" w:rsidRPr="00D969D3">
        <w:rPr>
          <w:i/>
        </w:rPr>
        <w:t>desktop.</w:t>
      </w:r>
      <w:r w:rsidR="00032F29">
        <w:rPr>
          <w:i/>
        </w:rPr>
        <w:t>png</w:t>
      </w:r>
      <w:r w:rsidR="00502455" w:rsidRPr="00032F29">
        <w:t xml:space="preserve"> </w:t>
      </w:r>
      <w:r w:rsidR="00032F29" w:rsidRPr="00032F29">
        <w:t>i</w:t>
      </w:r>
      <w:r w:rsidR="00032F29">
        <w:rPr>
          <w:i/>
        </w:rPr>
        <w:t xml:space="preserve"> mobile.png</w:t>
      </w:r>
    </w:p>
    <w:p w14:paraId="0F776DFA" w14:textId="0F8F10D1" w:rsidR="00502455" w:rsidRDefault="00502455" w:rsidP="004E3A43">
      <w:pPr>
        <w:pStyle w:val="ListParagraph"/>
        <w:numPr>
          <w:ilvl w:val="0"/>
          <w:numId w:val="15"/>
        </w:numPr>
      </w:pPr>
      <w:r>
        <w:t>cijela površina elementa treba biti link (a ne samo slova)</w:t>
      </w:r>
    </w:p>
    <w:p w14:paraId="41A4E0CB" w14:textId="29C385B1" w:rsidR="00A31671" w:rsidRDefault="00A31671" w:rsidP="00A31671">
      <w:pPr>
        <w:pStyle w:val="ListParagraph"/>
        <w:numPr>
          <w:ilvl w:val="0"/>
          <w:numId w:val="15"/>
        </w:numPr>
      </w:pPr>
      <w:r>
        <w:t xml:space="preserve">svi elementi u navigaciji moraju imati </w:t>
      </w:r>
      <w:proofErr w:type="spellStart"/>
      <w:r>
        <w:t>hover</w:t>
      </w:r>
      <w:proofErr w:type="spellEnd"/>
      <w:r>
        <w:t xml:space="preserve"> kao na slici</w:t>
      </w:r>
    </w:p>
    <w:p w14:paraId="479A4F2A" w14:textId="77777777" w:rsidR="00DF12D3" w:rsidRDefault="00DF12D3" w:rsidP="00DF12D3">
      <w:pPr>
        <w:pStyle w:val="Heading3"/>
        <w:ind w:left="720"/>
        <w:jc w:val="both"/>
      </w:pPr>
      <w:r>
        <w:t>KRITERIJ: mobilni layout</w:t>
      </w:r>
    </w:p>
    <w:p w14:paraId="05DBE404" w14:textId="09AFCB4F" w:rsidR="00DF12D3" w:rsidRDefault="00DF12D3" w:rsidP="00DF12D3">
      <w:pPr>
        <w:pStyle w:val="ListParagraph"/>
        <w:numPr>
          <w:ilvl w:val="0"/>
          <w:numId w:val="15"/>
        </w:numPr>
        <w:ind w:left="1080"/>
        <w:jc w:val="both"/>
      </w:pPr>
      <w:r>
        <w:t xml:space="preserve">na širni prebirnika od </w:t>
      </w:r>
      <w:r w:rsidR="00A14EAF">
        <w:t>576</w:t>
      </w:r>
      <w:r>
        <w:t xml:space="preserve">px i manje učitava se </w:t>
      </w:r>
      <w:r w:rsidRPr="00DF12D3">
        <w:rPr>
          <w:b/>
        </w:rPr>
        <w:t xml:space="preserve">mobilni </w:t>
      </w:r>
      <w:proofErr w:type="spellStart"/>
      <w:r w:rsidRPr="00DF12D3">
        <w:rPr>
          <w:b/>
        </w:rPr>
        <w:t>layout</w:t>
      </w:r>
      <w:proofErr w:type="spellEnd"/>
      <w:r>
        <w:t xml:space="preserve"> prema predlošku </w:t>
      </w:r>
      <w:r w:rsidRPr="008040EF">
        <w:rPr>
          <w:i/>
        </w:rPr>
        <w:t>mobile.png</w:t>
      </w:r>
      <w:r>
        <w:t xml:space="preserve"> kojeg je potrebno precizno izraditi </w:t>
      </w:r>
    </w:p>
    <w:p w14:paraId="31F642BC" w14:textId="51E30B9C" w:rsidR="00FF18FF" w:rsidRDefault="00FF18FF" w:rsidP="00DF12D3">
      <w:pPr>
        <w:pStyle w:val="ListParagraph"/>
        <w:numPr>
          <w:ilvl w:val="0"/>
          <w:numId w:val="15"/>
        </w:numPr>
        <w:ind w:left="1080"/>
        <w:jc w:val="both"/>
      </w:pPr>
      <w:r>
        <w:t>nek</w:t>
      </w:r>
      <w:r w:rsidR="00032F29">
        <w:t>i</w:t>
      </w:r>
      <w:r>
        <w:t xml:space="preserve"> elemente koji su vidljivi na desktop verziji nisu vidljivi na mobilnoj</w:t>
      </w:r>
    </w:p>
    <w:p w14:paraId="5FC71430" w14:textId="77777777" w:rsidR="00DF12D3" w:rsidRPr="00A32C03" w:rsidRDefault="00DF12D3" w:rsidP="00DF12D3">
      <w:pPr>
        <w:pStyle w:val="ListParagraph"/>
        <w:spacing w:after="0"/>
        <w:rPr>
          <w:noProof/>
        </w:rPr>
      </w:pPr>
    </w:p>
    <w:p w14:paraId="735E721E" w14:textId="77777777" w:rsidR="00C656C5" w:rsidRDefault="00C656C5" w:rsidP="00C656C5">
      <w:pPr>
        <w:spacing w:after="0"/>
        <w:rPr>
          <w:b/>
          <w:noProof/>
        </w:rPr>
      </w:pPr>
      <w:r w:rsidRPr="00A32C03">
        <w:rPr>
          <w:b/>
          <w:noProof/>
        </w:rPr>
        <w:t>Korištene boje:</w:t>
      </w:r>
    </w:p>
    <w:p w14:paraId="7A4F31A8" w14:textId="1657A645" w:rsidR="00FF18FF" w:rsidRPr="00FF18FF" w:rsidRDefault="00032F29" w:rsidP="008C2973">
      <w:pPr>
        <w:pStyle w:val="ListParagraph"/>
        <w:numPr>
          <w:ilvl w:val="0"/>
          <w:numId w:val="15"/>
        </w:numPr>
        <w:spacing w:after="0"/>
        <w:rPr>
          <w:rFonts w:cstheme="minorHAnsi"/>
          <w:noProof/>
        </w:rPr>
      </w:pPr>
      <w:r w:rsidRPr="00032F29">
        <w:rPr>
          <w:rFonts w:cstheme="minorHAnsi"/>
          <w:noProof/>
        </w:rPr>
        <w:t xml:space="preserve">#111 </w:t>
      </w:r>
      <w:r w:rsidR="00FF18FF" w:rsidRPr="00FF18FF">
        <w:rPr>
          <w:rFonts w:cstheme="minorHAnsi"/>
          <w:noProof/>
        </w:rPr>
        <w:t xml:space="preserve">- </w:t>
      </w:r>
      <w:r w:rsidR="00E612DB">
        <w:rPr>
          <w:rFonts w:cstheme="minorHAnsi"/>
          <w:noProof/>
        </w:rPr>
        <w:t>crna</w:t>
      </w:r>
    </w:p>
    <w:p w14:paraId="5067AF19" w14:textId="705A104B" w:rsidR="00FF18FF" w:rsidRPr="00FF18FF" w:rsidRDefault="00FF18FF" w:rsidP="008C2973">
      <w:pPr>
        <w:pStyle w:val="ListParagraph"/>
        <w:numPr>
          <w:ilvl w:val="0"/>
          <w:numId w:val="15"/>
        </w:numPr>
        <w:spacing w:after="0"/>
        <w:rPr>
          <w:rFonts w:cstheme="minorHAnsi"/>
          <w:noProof/>
        </w:rPr>
      </w:pPr>
      <w:r w:rsidRPr="00FF18FF">
        <w:rPr>
          <w:rFonts w:cstheme="minorHAnsi"/>
          <w:shd w:val="clear" w:color="auto" w:fill="FFFFFF"/>
        </w:rPr>
        <w:t>#</w:t>
      </w:r>
      <w:r w:rsidR="00032F29">
        <w:rPr>
          <w:rFonts w:cstheme="minorHAnsi"/>
          <w:shd w:val="clear" w:color="auto" w:fill="FFFFFF"/>
        </w:rPr>
        <w:t>666666</w:t>
      </w:r>
      <w:r w:rsidRPr="00FF18FF">
        <w:rPr>
          <w:rFonts w:cstheme="minorHAnsi"/>
          <w:shd w:val="clear" w:color="auto" w:fill="FFFFFF"/>
        </w:rPr>
        <w:t xml:space="preserve"> - </w:t>
      </w:r>
      <w:r w:rsidR="00E612DB">
        <w:rPr>
          <w:rFonts w:cstheme="minorHAnsi"/>
          <w:shd w:val="clear" w:color="auto" w:fill="FFFFFF"/>
        </w:rPr>
        <w:t>tekst</w:t>
      </w:r>
    </w:p>
    <w:p w14:paraId="14EE3D3F" w14:textId="141AFE4F" w:rsidR="00FF18FF" w:rsidRDefault="00032F29" w:rsidP="008C2973">
      <w:pPr>
        <w:pStyle w:val="ListParagraph"/>
        <w:numPr>
          <w:ilvl w:val="0"/>
          <w:numId w:val="15"/>
        </w:numPr>
        <w:spacing w:after="0"/>
        <w:rPr>
          <w:rFonts w:cstheme="minorHAnsi"/>
          <w:noProof/>
        </w:rPr>
      </w:pPr>
      <w:r w:rsidRPr="00032F29">
        <w:rPr>
          <w:rFonts w:cstheme="minorHAnsi"/>
          <w:noProof/>
        </w:rPr>
        <w:t xml:space="preserve">#111 </w:t>
      </w:r>
      <w:r w:rsidR="00FF18FF">
        <w:rPr>
          <w:rFonts w:cstheme="minorHAnsi"/>
          <w:noProof/>
        </w:rPr>
        <w:t>– naslovi</w:t>
      </w:r>
    </w:p>
    <w:p w14:paraId="389D96DD" w14:textId="796B6A7B" w:rsidR="00E612DB" w:rsidRPr="00FF18FF" w:rsidRDefault="00032F29" w:rsidP="008C2973">
      <w:pPr>
        <w:pStyle w:val="ListParagraph"/>
        <w:numPr>
          <w:ilvl w:val="0"/>
          <w:numId w:val="15"/>
        </w:numPr>
        <w:spacing w:after="0"/>
        <w:rPr>
          <w:rFonts w:cstheme="minorHAnsi"/>
          <w:noProof/>
        </w:rPr>
      </w:pPr>
      <w:r w:rsidRPr="00032F29">
        <w:rPr>
          <w:rFonts w:cstheme="minorHAnsi"/>
          <w:noProof/>
        </w:rPr>
        <w:t>#03C4EB</w:t>
      </w:r>
      <w:r>
        <w:rPr>
          <w:rFonts w:cstheme="minorHAnsi"/>
          <w:noProof/>
        </w:rPr>
        <w:t xml:space="preserve"> </w:t>
      </w:r>
      <w:r w:rsidR="00E612DB">
        <w:rPr>
          <w:rFonts w:cstheme="minorHAnsi"/>
          <w:noProof/>
        </w:rPr>
        <w:t xml:space="preserve">- </w:t>
      </w:r>
      <w:r>
        <w:rPr>
          <w:rFonts w:cstheme="minorHAnsi"/>
          <w:noProof/>
        </w:rPr>
        <w:t>plava</w:t>
      </w:r>
    </w:p>
    <w:p w14:paraId="6F063522" w14:textId="51D0FE62" w:rsidR="00DF0F11" w:rsidRDefault="00E612DB" w:rsidP="008C2973">
      <w:pPr>
        <w:pStyle w:val="ListParagraph"/>
        <w:numPr>
          <w:ilvl w:val="0"/>
          <w:numId w:val="15"/>
        </w:numPr>
        <w:spacing w:after="0"/>
        <w:rPr>
          <w:noProof/>
        </w:rPr>
      </w:pPr>
      <w:r w:rsidRPr="00E612DB">
        <w:rPr>
          <w:noProof/>
        </w:rPr>
        <w:t>#</w:t>
      </w:r>
      <w:r w:rsidR="00032F29" w:rsidRPr="00032F29">
        <w:rPr>
          <w:rFonts w:cstheme="minorHAnsi"/>
          <w:noProof/>
        </w:rPr>
        <w:t>03C4EB</w:t>
      </w:r>
      <w:r w:rsidR="00032F29">
        <w:rPr>
          <w:rFonts w:cstheme="minorHAnsi"/>
          <w:noProof/>
        </w:rPr>
        <w:t xml:space="preserve"> </w:t>
      </w:r>
      <w:r w:rsidR="00FF18FF">
        <w:rPr>
          <w:noProof/>
        </w:rPr>
        <w:t>- poveznice</w:t>
      </w:r>
    </w:p>
    <w:p w14:paraId="6BAA3550" w14:textId="77777777" w:rsidR="00DF0F11" w:rsidRDefault="00DF0F11" w:rsidP="00DF0F11">
      <w:pPr>
        <w:spacing w:after="0"/>
        <w:rPr>
          <w:b/>
          <w:noProof/>
        </w:rPr>
      </w:pPr>
    </w:p>
    <w:p w14:paraId="7BCC3D23" w14:textId="02DEDE2E" w:rsidR="0029015A" w:rsidRDefault="00D86C9C" w:rsidP="00DF0F11">
      <w:pPr>
        <w:spacing w:after="0"/>
      </w:pPr>
      <w:r>
        <w:rPr>
          <w:b/>
          <w:noProof/>
        </w:rPr>
        <w:t>Korišteni tekst:</w:t>
      </w:r>
      <w:r w:rsidR="00DF0F11">
        <w:rPr>
          <w:b/>
          <w:noProof/>
        </w:rPr>
        <w:t xml:space="preserve"> </w:t>
      </w:r>
    </w:p>
    <w:p w14:paraId="3AFE3EDD" w14:textId="46BE67F3" w:rsidR="0049096B" w:rsidRDefault="0049096B" w:rsidP="00DF0F11">
      <w:pPr>
        <w:spacing w:after="0"/>
      </w:pPr>
    </w:p>
    <w:p w14:paraId="48F63C73" w14:textId="6C0D6E76" w:rsidR="008D02A3" w:rsidRDefault="008D02A3" w:rsidP="005A346F">
      <w:pPr>
        <w:spacing w:after="0"/>
        <w:rPr>
          <w:noProof/>
        </w:rPr>
      </w:pPr>
      <w:r>
        <w:rPr>
          <w:noProof/>
        </w:rPr>
        <w:t>Home</w:t>
      </w:r>
    </w:p>
    <w:p w14:paraId="51D3F4D5" w14:textId="297E6CCA" w:rsidR="00E612DB" w:rsidRDefault="00E612DB" w:rsidP="005A346F">
      <w:pPr>
        <w:spacing w:after="0"/>
        <w:rPr>
          <w:noProof/>
        </w:rPr>
      </w:pPr>
      <w:r w:rsidRPr="00E612DB">
        <w:rPr>
          <w:noProof/>
        </w:rPr>
        <w:lastRenderedPageBreak/>
        <w:t>A</w:t>
      </w:r>
      <w:r w:rsidR="008D02A3">
        <w:rPr>
          <w:noProof/>
        </w:rPr>
        <w:t>bout Us</w:t>
      </w:r>
    </w:p>
    <w:p w14:paraId="678CAAD9" w14:textId="5BE9CB25" w:rsidR="00E612DB" w:rsidRDefault="00E612DB" w:rsidP="005A346F">
      <w:pPr>
        <w:spacing w:after="0"/>
        <w:rPr>
          <w:noProof/>
        </w:rPr>
      </w:pPr>
      <w:r w:rsidRPr="00E612DB">
        <w:rPr>
          <w:noProof/>
        </w:rPr>
        <w:t>S</w:t>
      </w:r>
      <w:r w:rsidR="008D02A3">
        <w:rPr>
          <w:noProof/>
        </w:rPr>
        <w:t>ervices</w:t>
      </w:r>
    </w:p>
    <w:p w14:paraId="36C2330A" w14:textId="58C8AE23" w:rsidR="00E612DB" w:rsidRDefault="008D02A3" w:rsidP="005A346F">
      <w:pPr>
        <w:spacing w:after="0"/>
        <w:rPr>
          <w:noProof/>
        </w:rPr>
      </w:pPr>
      <w:r>
        <w:rPr>
          <w:noProof/>
        </w:rPr>
        <w:t>Portfolio</w:t>
      </w:r>
    </w:p>
    <w:p w14:paraId="3B5FF3C1" w14:textId="2C17E874" w:rsidR="00FF18FF" w:rsidRDefault="008D02A3" w:rsidP="005A346F">
      <w:pPr>
        <w:spacing w:after="0"/>
        <w:rPr>
          <w:noProof/>
        </w:rPr>
      </w:pPr>
      <w:r>
        <w:rPr>
          <w:noProof/>
        </w:rPr>
        <w:t>Contact Us</w:t>
      </w:r>
    </w:p>
    <w:p w14:paraId="404C868A" w14:textId="77777777" w:rsidR="00E612DB" w:rsidRDefault="00E612DB" w:rsidP="005A346F">
      <w:pPr>
        <w:spacing w:after="0"/>
        <w:rPr>
          <w:noProof/>
        </w:rPr>
      </w:pPr>
    </w:p>
    <w:p w14:paraId="2E70D713" w14:textId="77777777" w:rsidR="008337D8" w:rsidRDefault="008337D8" w:rsidP="005A346F">
      <w:pPr>
        <w:spacing w:after="0"/>
        <w:rPr>
          <w:noProof/>
        </w:rPr>
      </w:pPr>
      <w:r w:rsidRPr="008337D8">
        <w:rPr>
          <w:noProof/>
        </w:rPr>
        <w:t xml:space="preserve">Nullamlacus dui ipsum </w:t>
      </w:r>
    </w:p>
    <w:p w14:paraId="06F800F9" w14:textId="77777777" w:rsidR="008337D8" w:rsidRDefault="008337D8" w:rsidP="008337D8">
      <w:pPr>
        <w:spacing w:after="0"/>
        <w:rPr>
          <w:noProof/>
        </w:rPr>
      </w:pPr>
      <w:r w:rsidRPr="00F548EA">
        <w:rPr>
          <w:noProof/>
        </w:rPr>
        <w:t>Nullamlacus dui ipsum conseqlo borttis</w:t>
      </w:r>
    </w:p>
    <w:p w14:paraId="6C94450F" w14:textId="0F2A335C" w:rsidR="008D02A3" w:rsidRDefault="008D02A3" w:rsidP="005A346F">
      <w:pPr>
        <w:spacing w:after="0"/>
        <w:rPr>
          <w:noProof/>
        </w:rPr>
      </w:pPr>
    </w:p>
    <w:p w14:paraId="6100FAE8" w14:textId="223D2C9C" w:rsidR="008D02A3" w:rsidRDefault="008D02A3" w:rsidP="005A346F">
      <w:pPr>
        <w:spacing w:after="0"/>
        <w:rPr>
          <w:noProof/>
        </w:rPr>
      </w:pPr>
      <w:r w:rsidRPr="008D02A3">
        <w:rPr>
          <w:noProof/>
        </w:rPr>
        <w:t>Get Strated</w:t>
      </w:r>
      <w:r>
        <w:rPr>
          <w:noProof/>
        </w:rPr>
        <w:t xml:space="preserve"> (gumb)</w:t>
      </w:r>
    </w:p>
    <w:p w14:paraId="2BC1DE73" w14:textId="1EF9D22D" w:rsidR="00FF18FF" w:rsidRDefault="008D02A3" w:rsidP="005A346F">
      <w:pPr>
        <w:spacing w:after="0"/>
        <w:rPr>
          <w:noProof/>
        </w:rPr>
      </w:pPr>
      <w:r w:rsidRPr="008D02A3">
        <w:rPr>
          <w:noProof/>
        </w:rPr>
        <w:t>Our Services</w:t>
      </w:r>
      <w:r>
        <w:rPr>
          <w:noProof/>
        </w:rPr>
        <w:t xml:space="preserve"> (gumb)</w:t>
      </w:r>
    </w:p>
    <w:p w14:paraId="34FF15A5" w14:textId="3AA02F62" w:rsidR="00E612DB" w:rsidRDefault="00E612DB" w:rsidP="005A346F">
      <w:pPr>
        <w:spacing w:after="0"/>
        <w:rPr>
          <w:noProof/>
        </w:rPr>
      </w:pPr>
      <w:r>
        <w:rPr>
          <w:noProof/>
        </w:rPr>
        <w:t>---</w:t>
      </w:r>
    </w:p>
    <w:p w14:paraId="2E468AAF" w14:textId="77777777" w:rsidR="00503DDF" w:rsidRDefault="00503DDF" w:rsidP="005A346F">
      <w:pPr>
        <w:spacing w:after="0"/>
        <w:rPr>
          <w:noProof/>
        </w:rPr>
      </w:pPr>
    </w:p>
    <w:p w14:paraId="0AD487FF" w14:textId="2B76889C" w:rsidR="00FF18FF" w:rsidRDefault="008D02A3" w:rsidP="005A346F">
      <w:pPr>
        <w:spacing w:after="0"/>
        <w:rPr>
          <w:noProof/>
        </w:rPr>
      </w:pPr>
      <w:r w:rsidRPr="008D02A3">
        <w:rPr>
          <w:noProof/>
        </w:rPr>
        <w:t xml:space="preserve">About Us </w:t>
      </w:r>
      <w:r w:rsidR="00FF18FF">
        <w:rPr>
          <w:noProof/>
        </w:rPr>
        <w:t>(naslov)</w:t>
      </w:r>
    </w:p>
    <w:p w14:paraId="5C49E159" w14:textId="77777777" w:rsidR="008D02A3" w:rsidRDefault="008D02A3" w:rsidP="005A346F">
      <w:pPr>
        <w:spacing w:after="0"/>
        <w:rPr>
          <w:noProof/>
        </w:rPr>
      </w:pPr>
      <w:r w:rsidRPr="008D02A3">
        <w:rPr>
          <w:noProof/>
        </w:rPr>
        <w:t>Sed ut perspiciatis unde omnis iste natus error sit voluptatem accusantium doloremque laudantium, totam rem aperiam</w:t>
      </w:r>
    </w:p>
    <w:p w14:paraId="364B88DD" w14:textId="0ACE65AC" w:rsidR="008D02A3" w:rsidRDefault="008D02A3" w:rsidP="005A346F">
      <w:pPr>
        <w:spacing w:after="0"/>
        <w:rPr>
          <w:noProof/>
        </w:rPr>
      </w:pPr>
    </w:p>
    <w:p w14:paraId="2B1F33BA" w14:textId="3ECC870E" w:rsidR="008D02A3" w:rsidRDefault="008D02A3" w:rsidP="005A346F">
      <w:pPr>
        <w:spacing w:after="0"/>
        <w:rPr>
          <w:noProof/>
        </w:rPr>
      </w:pPr>
      <w:r w:rsidRPr="008D02A3">
        <w:rPr>
          <w:noProof/>
        </w:rPr>
        <w:t>We provide great services and ideass</w:t>
      </w:r>
    </w:p>
    <w:p w14:paraId="140C658B" w14:textId="10EBBEA3" w:rsidR="00503DDF" w:rsidRDefault="008D02A3" w:rsidP="005A346F">
      <w:pPr>
        <w:spacing w:after="0"/>
        <w:rPr>
          <w:noProof/>
        </w:rPr>
      </w:pPr>
      <w:r w:rsidRPr="008D02A3">
        <w:rPr>
          <w:noProof/>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w:t>
      </w:r>
    </w:p>
    <w:p w14:paraId="45957C84" w14:textId="77777777" w:rsidR="008D02A3" w:rsidRDefault="008D02A3" w:rsidP="005A346F">
      <w:pPr>
        <w:spacing w:after="0"/>
        <w:rPr>
          <w:noProof/>
        </w:rPr>
      </w:pPr>
    </w:p>
    <w:p w14:paraId="3695C0DE" w14:textId="20DED37E" w:rsidR="008D02A3" w:rsidRDefault="008D02A3" w:rsidP="005A346F">
      <w:pPr>
        <w:spacing w:after="0"/>
        <w:rPr>
          <w:noProof/>
        </w:rPr>
      </w:pPr>
      <w:r w:rsidRPr="008D02A3">
        <w:rPr>
          <w:noProof/>
        </w:rPr>
        <w:t>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1F645008" w14:textId="665F12C7" w:rsidR="008D02A3" w:rsidRDefault="008D02A3" w:rsidP="005A346F">
      <w:pPr>
        <w:spacing w:after="0"/>
        <w:rPr>
          <w:noProof/>
        </w:rPr>
      </w:pPr>
    </w:p>
    <w:p w14:paraId="68604E42" w14:textId="68371345" w:rsidR="008D02A3" w:rsidRDefault="008D02A3" w:rsidP="005A346F">
      <w:pPr>
        <w:spacing w:after="0"/>
        <w:rPr>
          <w:noProof/>
        </w:rPr>
      </w:pPr>
      <w:r w:rsidRPr="008D02A3">
        <w:rPr>
          <w:noProof/>
        </w:rPr>
        <w:t>Ullamco laboris nisi ut aliquip ex ea commodo consequat. Duis aute irure dolor in reprehenderit in voluptate velit esse cillum dolore eu fugiat nulla pariatur. Excepteur sint occaecat cupidatat non proident, sunt in culpa qui officia deserunt molli.</w:t>
      </w:r>
    </w:p>
    <w:p w14:paraId="23EB325B" w14:textId="77777777" w:rsidR="008D02A3" w:rsidRDefault="008D02A3" w:rsidP="005A346F">
      <w:pPr>
        <w:spacing w:after="0"/>
        <w:rPr>
          <w:noProof/>
        </w:rPr>
      </w:pPr>
    </w:p>
    <w:p w14:paraId="27517B17" w14:textId="05827E5D" w:rsidR="00FF18FF" w:rsidRDefault="00E612DB" w:rsidP="00FF18FF">
      <w:pPr>
        <w:spacing w:after="0"/>
        <w:rPr>
          <w:noProof/>
        </w:rPr>
      </w:pPr>
      <w:r>
        <w:rPr>
          <w:noProof/>
        </w:rPr>
        <w:t>---</w:t>
      </w:r>
    </w:p>
    <w:p w14:paraId="089FADD6" w14:textId="77777777" w:rsidR="00E612DB" w:rsidRDefault="00E612DB" w:rsidP="00FF18FF">
      <w:pPr>
        <w:spacing w:after="0"/>
        <w:rPr>
          <w:noProof/>
        </w:rPr>
      </w:pPr>
    </w:p>
    <w:p w14:paraId="23088835" w14:textId="6B362B58" w:rsidR="00FF18FF" w:rsidRDefault="008D02A3" w:rsidP="00FF18FF">
      <w:pPr>
        <w:spacing w:after="0"/>
        <w:rPr>
          <w:noProof/>
        </w:rPr>
      </w:pPr>
      <w:r w:rsidRPr="008D02A3">
        <w:rPr>
          <w:noProof/>
        </w:rPr>
        <w:t xml:space="preserve">Our Services </w:t>
      </w:r>
      <w:r w:rsidR="00FF18FF">
        <w:rPr>
          <w:noProof/>
        </w:rPr>
        <w:t>(naslov)</w:t>
      </w:r>
    </w:p>
    <w:p w14:paraId="1829C8A8" w14:textId="00326D3B" w:rsidR="008D02A3" w:rsidRDefault="008D02A3" w:rsidP="00FF18FF">
      <w:pPr>
        <w:spacing w:after="0"/>
        <w:rPr>
          <w:noProof/>
        </w:rPr>
      </w:pPr>
      <w:r w:rsidRPr="008D02A3">
        <w:rPr>
          <w:noProof/>
        </w:rPr>
        <w:t>At vero eos et accusamus et iusto odio dignissimos ducimus qui blanditiis praesentium</w:t>
      </w:r>
    </w:p>
    <w:p w14:paraId="299532E6" w14:textId="5BCE5974" w:rsidR="008D02A3" w:rsidRDefault="008D02A3" w:rsidP="00FF18FF">
      <w:pPr>
        <w:spacing w:after="0"/>
        <w:rPr>
          <w:noProof/>
        </w:rPr>
      </w:pPr>
    </w:p>
    <w:p w14:paraId="1CF6A4AA" w14:textId="7C9F7EC8" w:rsidR="00503DDF" w:rsidRDefault="008D02A3" w:rsidP="00FF18FF">
      <w:pPr>
        <w:spacing w:after="0"/>
        <w:rPr>
          <w:noProof/>
        </w:rPr>
      </w:pPr>
      <w:r w:rsidRPr="008D02A3">
        <w:rPr>
          <w:noProof/>
        </w:rPr>
        <w:t>Lorem Ipsum</w:t>
      </w:r>
      <w:r>
        <w:rPr>
          <w:noProof/>
        </w:rPr>
        <w:t xml:space="preserve"> (naslov)</w:t>
      </w:r>
    </w:p>
    <w:p w14:paraId="0DCFCC6D" w14:textId="2417872C" w:rsidR="008D02A3" w:rsidRDefault="008D02A3" w:rsidP="00FF18FF">
      <w:pPr>
        <w:spacing w:after="0"/>
        <w:rPr>
          <w:noProof/>
        </w:rPr>
      </w:pPr>
      <w:r w:rsidRPr="008D02A3">
        <w:rPr>
          <w:noProof/>
        </w:rPr>
        <w:t>Voluptatum deleniti atque corrupti quos dolores et quas molestias excepturi sint occaecati cupiditate non provident</w:t>
      </w:r>
    </w:p>
    <w:p w14:paraId="35A95E7A" w14:textId="3D9A50B4" w:rsidR="008D02A3" w:rsidRDefault="008D02A3" w:rsidP="00FF18FF">
      <w:pPr>
        <w:spacing w:after="0"/>
        <w:rPr>
          <w:noProof/>
        </w:rPr>
      </w:pPr>
    </w:p>
    <w:p w14:paraId="5A2FA199" w14:textId="7B08E46D" w:rsidR="008D02A3" w:rsidRDefault="008D02A3" w:rsidP="008D02A3">
      <w:pPr>
        <w:spacing w:after="0"/>
        <w:rPr>
          <w:noProof/>
        </w:rPr>
      </w:pPr>
      <w:r w:rsidRPr="008D02A3">
        <w:rPr>
          <w:noProof/>
        </w:rPr>
        <w:t xml:space="preserve">Dolor Sitema </w:t>
      </w:r>
      <w:r>
        <w:rPr>
          <w:noProof/>
        </w:rPr>
        <w:t>(naslov)</w:t>
      </w:r>
    </w:p>
    <w:p w14:paraId="6416CFD2" w14:textId="646EC93B" w:rsidR="008D02A3" w:rsidRDefault="008D02A3" w:rsidP="00FF18FF">
      <w:pPr>
        <w:spacing w:after="0"/>
        <w:rPr>
          <w:noProof/>
        </w:rPr>
      </w:pPr>
      <w:r w:rsidRPr="008D02A3">
        <w:rPr>
          <w:noProof/>
        </w:rPr>
        <w:t>Minim veniam, quis nostrud exercitation ullamco laboris nisi ut aliquip ex ea commodo consequat tarad limino ata</w:t>
      </w:r>
    </w:p>
    <w:p w14:paraId="092ADBBE" w14:textId="77777777" w:rsidR="008D02A3" w:rsidRDefault="008D02A3" w:rsidP="00FF18FF">
      <w:pPr>
        <w:spacing w:after="0"/>
        <w:rPr>
          <w:noProof/>
        </w:rPr>
      </w:pPr>
    </w:p>
    <w:p w14:paraId="0312D5BB" w14:textId="7E06569D" w:rsidR="008D02A3" w:rsidRDefault="008D02A3" w:rsidP="008D02A3">
      <w:pPr>
        <w:spacing w:after="0"/>
        <w:rPr>
          <w:noProof/>
        </w:rPr>
      </w:pPr>
      <w:r w:rsidRPr="008D02A3">
        <w:rPr>
          <w:noProof/>
        </w:rPr>
        <w:lastRenderedPageBreak/>
        <w:t xml:space="preserve">Sed ut perspiciatis </w:t>
      </w:r>
      <w:r>
        <w:rPr>
          <w:noProof/>
        </w:rPr>
        <w:t>(naslov)</w:t>
      </w:r>
    </w:p>
    <w:p w14:paraId="6496AA5E" w14:textId="574C41E6" w:rsidR="008D02A3" w:rsidRDefault="008D02A3" w:rsidP="00FF18FF">
      <w:pPr>
        <w:spacing w:after="0"/>
        <w:rPr>
          <w:noProof/>
        </w:rPr>
      </w:pPr>
      <w:r w:rsidRPr="008D02A3">
        <w:rPr>
          <w:noProof/>
        </w:rPr>
        <w:t>Duis aute irure dolor in reprehenderit in voluptate velit esse cillum dolore eu fugiat nulla pariatur</w:t>
      </w:r>
    </w:p>
    <w:p w14:paraId="23890819" w14:textId="77777777" w:rsidR="008D02A3" w:rsidRDefault="008D02A3" w:rsidP="00FF18FF">
      <w:pPr>
        <w:spacing w:after="0"/>
        <w:rPr>
          <w:noProof/>
        </w:rPr>
      </w:pPr>
    </w:p>
    <w:p w14:paraId="0FBBEAD7" w14:textId="3F1B0EC6" w:rsidR="00503DDF" w:rsidRDefault="00503DDF" w:rsidP="00FF18FF">
      <w:pPr>
        <w:spacing w:after="0"/>
        <w:rPr>
          <w:noProof/>
        </w:rPr>
      </w:pPr>
      <w:r>
        <w:rPr>
          <w:noProof/>
        </w:rPr>
        <w:t>---</w:t>
      </w:r>
    </w:p>
    <w:p w14:paraId="0C12957A" w14:textId="0EBFD4CB" w:rsidR="00503DDF" w:rsidRDefault="00503DDF" w:rsidP="00FF18FF">
      <w:pPr>
        <w:spacing w:after="0"/>
        <w:rPr>
          <w:noProof/>
        </w:rPr>
      </w:pPr>
    </w:p>
    <w:p w14:paraId="701BA3D1" w14:textId="38A78F79" w:rsidR="008D02A3" w:rsidRDefault="008D02A3" w:rsidP="008D02A3">
      <w:pPr>
        <w:spacing w:after="0"/>
        <w:rPr>
          <w:noProof/>
        </w:rPr>
      </w:pPr>
      <w:r>
        <w:rPr>
          <w:noProof/>
        </w:rPr>
        <w:t>Portfolio</w:t>
      </w:r>
      <w:r w:rsidRPr="008D02A3">
        <w:rPr>
          <w:noProof/>
        </w:rPr>
        <w:t xml:space="preserve"> </w:t>
      </w:r>
      <w:r>
        <w:rPr>
          <w:noProof/>
        </w:rPr>
        <w:t>(naslov)</w:t>
      </w:r>
    </w:p>
    <w:p w14:paraId="6F688E25" w14:textId="77777777" w:rsidR="008D02A3" w:rsidRDefault="008D02A3" w:rsidP="008D02A3">
      <w:pPr>
        <w:spacing w:after="0"/>
        <w:rPr>
          <w:noProof/>
        </w:rPr>
      </w:pPr>
      <w:r w:rsidRPr="008D02A3">
        <w:rPr>
          <w:noProof/>
        </w:rPr>
        <w:t>Sed ut perspiciatis unde omnis iste natus error sit voluptatem accusantium doloremque laudantium, totam rem aperiam</w:t>
      </w:r>
    </w:p>
    <w:p w14:paraId="19222026" w14:textId="77777777" w:rsidR="008D02A3" w:rsidRDefault="008D02A3" w:rsidP="008D02A3">
      <w:pPr>
        <w:spacing w:after="0"/>
        <w:rPr>
          <w:noProof/>
        </w:rPr>
      </w:pPr>
    </w:p>
    <w:p w14:paraId="4D380B46" w14:textId="77777777" w:rsidR="008D02A3" w:rsidRDefault="008D02A3" w:rsidP="008D02A3">
      <w:pPr>
        <w:spacing w:after="0"/>
        <w:rPr>
          <w:noProof/>
        </w:rPr>
      </w:pPr>
      <w:r w:rsidRPr="008D02A3">
        <w:rPr>
          <w:noProof/>
        </w:rPr>
        <w:t>We provide great services and ideass</w:t>
      </w:r>
    </w:p>
    <w:p w14:paraId="7A15627B" w14:textId="77777777" w:rsidR="008D02A3" w:rsidRDefault="008D02A3" w:rsidP="008D02A3">
      <w:pPr>
        <w:spacing w:after="0"/>
        <w:rPr>
          <w:noProof/>
        </w:rPr>
      </w:pPr>
      <w:r w:rsidRPr="008D02A3">
        <w:rPr>
          <w:noProof/>
        </w:rP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w:t>
      </w:r>
    </w:p>
    <w:p w14:paraId="216FF1A9" w14:textId="77777777" w:rsidR="008D02A3" w:rsidRDefault="008D02A3" w:rsidP="008D02A3">
      <w:pPr>
        <w:spacing w:after="0"/>
        <w:rPr>
          <w:noProof/>
        </w:rPr>
      </w:pPr>
    </w:p>
    <w:p w14:paraId="5E96A64D" w14:textId="77777777" w:rsidR="008D02A3" w:rsidRDefault="008D02A3" w:rsidP="008D02A3">
      <w:pPr>
        <w:spacing w:after="0"/>
        <w:rPr>
          <w:noProof/>
        </w:rPr>
      </w:pPr>
      <w:r w:rsidRPr="008D02A3">
        <w:rPr>
          <w:noProof/>
        </w:rPr>
        <w:t>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5476C3DE" w14:textId="77777777" w:rsidR="008D02A3" w:rsidRDefault="008D02A3" w:rsidP="008D02A3">
      <w:pPr>
        <w:spacing w:after="0"/>
        <w:rPr>
          <w:noProof/>
        </w:rPr>
      </w:pPr>
    </w:p>
    <w:p w14:paraId="6B450B11" w14:textId="77777777" w:rsidR="008D02A3" w:rsidRDefault="008D02A3" w:rsidP="008D02A3">
      <w:pPr>
        <w:spacing w:after="0"/>
        <w:rPr>
          <w:noProof/>
        </w:rPr>
      </w:pPr>
      <w:r w:rsidRPr="008D02A3">
        <w:rPr>
          <w:noProof/>
        </w:rPr>
        <w:t>Ullamco laboris nisi ut aliquip ex ea commodo consequat. Duis aute irure dolor in reprehenderit in voluptate velit esse cillum dolore eu fugiat nulla pariatur. Excepteur sint occaecat cupidatat non proident, sunt in culpa qui officia deserunt molli.</w:t>
      </w:r>
    </w:p>
    <w:p w14:paraId="7204E6FD" w14:textId="54E2ED76" w:rsidR="00503DDF" w:rsidRDefault="00503DDF" w:rsidP="00FF18FF">
      <w:pPr>
        <w:spacing w:after="0"/>
        <w:rPr>
          <w:noProof/>
        </w:rPr>
      </w:pPr>
    </w:p>
    <w:p w14:paraId="20BC9BF0" w14:textId="4A235F0E" w:rsidR="00503DDF" w:rsidRDefault="00503DDF" w:rsidP="00FF18FF">
      <w:pPr>
        <w:spacing w:after="0"/>
        <w:rPr>
          <w:noProof/>
        </w:rPr>
      </w:pPr>
      <w:r>
        <w:rPr>
          <w:noProof/>
        </w:rPr>
        <w:t>---</w:t>
      </w:r>
    </w:p>
    <w:p w14:paraId="4A0275C6" w14:textId="77777777" w:rsidR="00503DDF" w:rsidRDefault="00503DDF" w:rsidP="00FF18FF">
      <w:pPr>
        <w:spacing w:after="0"/>
        <w:rPr>
          <w:noProof/>
        </w:rPr>
      </w:pPr>
    </w:p>
    <w:p w14:paraId="65526A50" w14:textId="37BEF852" w:rsidR="007C54E0" w:rsidRPr="00A32C03" w:rsidRDefault="008337D8" w:rsidP="008337D8">
      <w:pPr>
        <w:rPr>
          <w:noProof/>
        </w:rPr>
      </w:pPr>
      <w:r w:rsidRPr="00F548EA">
        <w:rPr>
          <w:noProof/>
        </w:rPr>
        <w:t>All right reserved</w:t>
      </w:r>
      <w:bookmarkStart w:id="0" w:name="_GoBack"/>
      <w:bookmarkEnd w:id="0"/>
    </w:p>
    <w:sectPr w:rsidR="007C54E0" w:rsidRPr="00A32C03" w:rsidSect="00B0072C">
      <w:headerReference w:type="default" r:id="rId7"/>
      <w:headerReference w:type="first" r:id="rId8"/>
      <w:pgSz w:w="12240" w:h="15840"/>
      <w:pgMar w:top="1418" w:right="1418" w:bottom="1418"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5A4B4E" w14:textId="77777777" w:rsidR="00AC623D" w:rsidRDefault="00AC623D" w:rsidP="005240EA">
      <w:r>
        <w:separator/>
      </w:r>
    </w:p>
  </w:endnote>
  <w:endnote w:type="continuationSeparator" w:id="0">
    <w:p w14:paraId="4DBE178D" w14:textId="77777777" w:rsidR="00AC623D" w:rsidRDefault="00AC623D" w:rsidP="005240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B9DCAB" w14:textId="77777777" w:rsidR="00AC623D" w:rsidRDefault="00AC623D" w:rsidP="005240EA">
      <w:r>
        <w:separator/>
      </w:r>
    </w:p>
  </w:footnote>
  <w:footnote w:type="continuationSeparator" w:id="0">
    <w:p w14:paraId="26628644" w14:textId="77777777" w:rsidR="00AC623D" w:rsidRDefault="00AC623D" w:rsidP="005240E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65BFC2" w14:textId="77777777" w:rsidR="00E7597C" w:rsidRDefault="00E7597C" w:rsidP="005240EA">
    <w:pPr>
      <w:pStyle w:val="Header"/>
      <w:rPr>
        <w:noProof/>
      </w:rPr>
    </w:pPr>
  </w:p>
  <w:p w14:paraId="347A4B92" w14:textId="77777777" w:rsidR="00E7597C" w:rsidRDefault="00E7597C" w:rsidP="005240EA">
    <w:pPr>
      <w:pStyle w:val="Header"/>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19F1F1" w14:textId="77777777" w:rsidR="00E7597C" w:rsidRDefault="00E7597C" w:rsidP="005240EA">
    <w:pPr>
      <w:pStyle w:val="Header"/>
    </w:pPr>
    <w:r>
      <w:rPr>
        <w:noProof/>
      </w:rPr>
      <w:drawing>
        <wp:anchor distT="0" distB="0" distL="114300" distR="114300" simplePos="0" relativeHeight="251658240" behindDoc="1" locked="0" layoutInCell="1" allowOverlap="1" wp14:anchorId="7C5E6B48" wp14:editId="4D469162">
          <wp:simplePos x="0" y="0"/>
          <wp:positionH relativeFrom="column">
            <wp:posOffset>-897145</wp:posOffset>
          </wp:positionH>
          <wp:positionV relativeFrom="paragraph">
            <wp:posOffset>-702463</wp:posOffset>
          </wp:positionV>
          <wp:extent cx="7800647" cy="2380593"/>
          <wp:effectExtent l="19050" t="0" r="0" b="0"/>
          <wp:wrapNone/>
          <wp:docPr id="1" name="Picture 0" descr="css_cod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ss_code.jpg"/>
                  <pic:cNvPicPr/>
                </pic:nvPicPr>
                <pic:blipFill>
                  <a:blip r:embed="rId1"/>
                  <a:srcRect b="27885"/>
                  <a:stretch>
                    <a:fillRect/>
                  </a:stretch>
                </pic:blipFill>
                <pic:spPr>
                  <a:xfrm>
                    <a:off x="0" y="0"/>
                    <a:ext cx="7800647" cy="2380593"/>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A52E24"/>
    <w:multiLevelType w:val="hybridMultilevel"/>
    <w:tmpl w:val="25FE0BE2"/>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 w15:restartNumberingAfterBreak="0">
    <w:nsid w:val="0D472222"/>
    <w:multiLevelType w:val="multilevel"/>
    <w:tmpl w:val="44B663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lowerRoman"/>
      <w:lvlText w:val="%3."/>
      <w:lvlJc w:val="right"/>
      <w:pPr>
        <w:tabs>
          <w:tab w:val="num" w:pos="2160"/>
        </w:tabs>
        <w:ind w:left="2160" w:hanging="360"/>
      </w:p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19046B"/>
    <w:multiLevelType w:val="hybridMultilevel"/>
    <w:tmpl w:val="25FE0BE2"/>
    <w:lvl w:ilvl="0" w:tplc="041A000F">
      <w:start w:val="1"/>
      <w:numFmt w:val="decimal"/>
      <w:lvlText w:val="%1."/>
      <w:lvlJc w:val="left"/>
      <w:pPr>
        <w:ind w:left="720" w:hanging="360"/>
      </w:pPr>
    </w:lvl>
    <w:lvl w:ilvl="1" w:tplc="041A0019">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3" w15:restartNumberingAfterBreak="0">
    <w:nsid w:val="120337AA"/>
    <w:multiLevelType w:val="hybridMultilevel"/>
    <w:tmpl w:val="927079AC"/>
    <w:lvl w:ilvl="0" w:tplc="041A000F">
      <w:start w:val="1"/>
      <w:numFmt w:val="decimal"/>
      <w:lvlText w:val="%1."/>
      <w:lvlJc w:val="left"/>
      <w:pPr>
        <w:ind w:left="720" w:hanging="360"/>
      </w:pPr>
    </w:lvl>
    <w:lvl w:ilvl="1" w:tplc="041A0019">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4" w15:restartNumberingAfterBreak="0">
    <w:nsid w:val="1ADE7CFF"/>
    <w:multiLevelType w:val="hybridMultilevel"/>
    <w:tmpl w:val="5136F8DC"/>
    <w:lvl w:ilvl="0" w:tplc="2D5C9630">
      <w:start w:val="1"/>
      <w:numFmt w:val="lowerLetter"/>
      <w:lvlText w:val="%1."/>
      <w:lvlJc w:val="left"/>
      <w:pPr>
        <w:ind w:left="144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5" w15:restartNumberingAfterBreak="0">
    <w:nsid w:val="22C10E86"/>
    <w:multiLevelType w:val="hybridMultilevel"/>
    <w:tmpl w:val="4A6EB010"/>
    <w:lvl w:ilvl="0" w:tplc="8340B878">
      <w:start w:val="1"/>
      <w:numFmt w:val="bullet"/>
      <w:lvlText w:val="-"/>
      <w:lvlJc w:val="left"/>
      <w:pPr>
        <w:ind w:left="720" w:hanging="360"/>
      </w:pPr>
      <w:rPr>
        <w:rFonts w:ascii="Cambria" w:eastAsiaTheme="majorEastAsia" w:hAnsi="Cambria" w:cstheme="majorBid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 w15:restartNumberingAfterBreak="0">
    <w:nsid w:val="49C2588E"/>
    <w:multiLevelType w:val="hybridMultilevel"/>
    <w:tmpl w:val="51C68722"/>
    <w:lvl w:ilvl="0" w:tplc="357E7F18">
      <w:start w:val="1"/>
      <w:numFmt w:val="bullet"/>
      <w:lvlText w:val="-"/>
      <w:lvlJc w:val="left"/>
      <w:pPr>
        <w:ind w:left="720" w:hanging="360"/>
      </w:pPr>
      <w:rPr>
        <w:rFonts w:ascii="Cambria" w:eastAsiaTheme="majorEastAsia" w:hAnsi="Cambria" w:cstheme="majorBidi" w:hint="default"/>
      </w:rPr>
    </w:lvl>
    <w:lvl w:ilvl="1" w:tplc="041A0003">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7" w15:restartNumberingAfterBreak="0">
    <w:nsid w:val="4C546B21"/>
    <w:multiLevelType w:val="hybridMultilevel"/>
    <w:tmpl w:val="2AFEE02A"/>
    <w:lvl w:ilvl="0" w:tplc="0409000F">
      <w:start w:val="1"/>
      <w:numFmt w:val="decimal"/>
      <w:lvlText w:val="%1."/>
      <w:lvlJc w:val="left"/>
      <w:pPr>
        <w:ind w:left="720" w:hanging="360"/>
      </w:pPr>
      <w:rPr>
        <w:rFonts w:hint="default"/>
      </w:rPr>
    </w:lvl>
    <w:lvl w:ilvl="1" w:tplc="2D5C9630">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2AB3BA4"/>
    <w:multiLevelType w:val="hybridMultilevel"/>
    <w:tmpl w:val="8DC682F2"/>
    <w:lvl w:ilvl="0" w:tplc="041A0001">
      <w:start w:val="1"/>
      <w:numFmt w:val="bullet"/>
      <w:lvlText w:val=""/>
      <w:lvlJc w:val="left"/>
      <w:pPr>
        <w:ind w:left="1440" w:hanging="360"/>
      </w:pPr>
      <w:rPr>
        <w:rFonts w:ascii="Symbol" w:hAnsi="Symbol" w:hint="default"/>
      </w:rPr>
    </w:lvl>
    <w:lvl w:ilvl="1" w:tplc="2D5C9630">
      <w:start w:val="1"/>
      <w:numFmt w:val="lowerLetter"/>
      <w:lvlText w:val="%2."/>
      <w:lvlJc w:val="left"/>
      <w:pPr>
        <w:ind w:left="2160" w:hanging="360"/>
      </w:pPr>
      <w:rPr>
        <w:rFonts w:hint="default"/>
      </w:rPr>
    </w:lvl>
    <w:lvl w:ilvl="2" w:tplc="041A0005" w:tentative="1">
      <w:start w:val="1"/>
      <w:numFmt w:val="bullet"/>
      <w:lvlText w:val=""/>
      <w:lvlJc w:val="left"/>
      <w:pPr>
        <w:ind w:left="2880" w:hanging="360"/>
      </w:pPr>
      <w:rPr>
        <w:rFonts w:ascii="Wingdings" w:hAnsi="Wingdings" w:hint="default"/>
      </w:rPr>
    </w:lvl>
    <w:lvl w:ilvl="3" w:tplc="041A0001" w:tentative="1">
      <w:start w:val="1"/>
      <w:numFmt w:val="bullet"/>
      <w:lvlText w:val=""/>
      <w:lvlJc w:val="left"/>
      <w:pPr>
        <w:ind w:left="3600" w:hanging="360"/>
      </w:pPr>
      <w:rPr>
        <w:rFonts w:ascii="Symbol" w:hAnsi="Symbol" w:hint="default"/>
      </w:rPr>
    </w:lvl>
    <w:lvl w:ilvl="4" w:tplc="041A0003" w:tentative="1">
      <w:start w:val="1"/>
      <w:numFmt w:val="bullet"/>
      <w:lvlText w:val="o"/>
      <w:lvlJc w:val="left"/>
      <w:pPr>
        <w:ind w:left="4320" w:hanging="360"/>
      </w:pPr>
      <w:rPr>
        <w:rFonts w:ascii="Courier New" w:hAnsi="Courier New" w:cs="Courier New" w:hint="default"/>
      </w:rPr>
    </w:lvl>
    <w:lvl w:ilvl="5" w:tplc="041A0005" w:tentative="1">
      <w:start w:val="1"/>
      <w:numFmt w:val="bullet"/>
      <w:lvlText w:val=""/>
      <w:lvlJc w:val="left"/>
      <w:pPr>
        <w:ind w:left="5040" w:hanging="360"/>
      </w:pPr>
      <w:rPr>
        <w:rFonts w:ascii="Wingdings" w:hAnsi="Wingdings" w:hint="default"/>
      </w:rPr>
    </w:lvl>
    <w:lvl w:ilvl="6" w:tplc="041A0001" w:tentative="1">
      <w:start w:val="1"/>
      <w:numFmt w:val="bullet"/>
      <w:lvlText w:val=""/>
      <w:lvlJc w:val="left"/>
      <w:pPr>
        <w:ind w:left="5760" w:hanging="360"/>
      </w:pPr>
      <w:rPr>
        <w:rFonts w:ascii="Symbol" w:hAnsi="Symbol" w:hint="default"/>
      </w:rPr>
    </w:lvl>
    <w:lvl w:ilvl="7" w:tplc="041A0003" w:tentative="1">
      <w:start w:val="1"/>
      <w:numFmt w:val="bullet"/>
      <w:lvlText w:val="o"/>
      <w:lvlJc w:val="left"/>
      <w:pPr>
        <w:ind w:left="6480" w:hanging="360"/>
      </w:pPr>
      <w:rPr>
        <w:rFonts w:ascii="Courier New" w:hAnsi="Courier New" w:cs="Courier New" w:hint="default"/>
      </w:rPr>
    </w:lvl>
    <w:lvl w:ilvl="8" w:tplc="041A0005" w:tentative="1">
      <w:start w:val="1"/>
      <w:numFmt w:val="bullet"/>
      <w:lvlText w:val=""/>
      <w:lvlJc w:val="left"/>
      <w:pPr>
        <w:ind w:left="7200" w:hanging="360"/>
      </w:pPr>
      <w:rPr>
        <w:rFonts w:ascii="Wingdings" w:hAnsi="Wingdings" w:hint="default"/>
      </w:rPr>
    </w:lvl>
  </w:abstractNum>
  <w:abstractNum w:abstractNumId="9" w15:restartNumberingAfterBreak="0">
    <w:nsid w:val="55E91A56"/>
    <w:multiLevelType w:val="hybridMultilevel"/>
    <w:tmpl w:val="1A96713A"/>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0" w15:restartNumberingAfterBreak="0">
    <w:nsid w:val="5E5401C5"/>
    <w:multiLevelType w:val="hybridMultilevel"/>
    <w:tmpl w:val="C2D858DE"/>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1" w15:restartNumberingAfterBreak="0">
    <w:nsid w:val="5F546E10"/>
    <w:multiLevelType w:val="hybridMultilevel"/>
    <w:tmpl w:val="6770C5D4"/>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2" w15:restartNumberingAfterBreak="0">
    <w:nsid w:val="692B606F"/>
    <w:multiLevelType w:val="hybridMultilevel"/>
    <w:tmpl w:val="A08465AC"/>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3" w15:restartNumberingAfterBreak="0">
    <w:nsid w:val="6E3D6FBA"/>
    <w:multiLevelType w:val="hybridMultilevel"/>
    <w:tmpl w:val="927079AC"/>
    <w:lvl w:ilvl="0" w:tplc="041A000F">
      <w:start w:val="1"/>
      <w:numFmt w:val="decimal"/>
      <w:lvlText w:val="%1."/>
      <w:lvlJc w:val="left"/>
      <w:pPr>
        <w:ind w:left="720" w:hanging="360"/>
      </w:pPr>
    </w:lvl>
    <w:lvl w:ilvl="1" w:tplc="041A0019">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4" w15:restartNumberingAfterBreak="0">
    <w:nsid w:val="7376422C"/>
    <w:multiLevelType w:val="hybridMultilevel"/>
    <w:tmpl w:val="9FA28102"/>
    <w:lvl w:ilvl="0" w:tplc="041A000F">
      <w:start w:val="1"/>
      <w:numFmt w:val="decimal"/>
      <w:lvlText w:val="%1."/>
      <w:lvlJc w:val="left"/>
      <w:pPr>
        <w:ind w:left="720" w:hanging="360"/>
      </w:p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5" w15:restartNumberingAfterBreak="0">
    <w:nsid w:val="7540581A"/>
    <w:multiLevelType w:val="hybridMultilevel"/>
    <w:tmpl w:val="BCD4A994"/>
    <w:lvl w:ilvl="0" w:tplc="B7A47DFC">
      <w:numFmt w:val="bullet"/>
      <w:lvlText w:val="-"/>
      <w:lvlJc w:val="left"/>
      <w:pPr>
        <w:ind w:left="720" w:hanging="360"/>
      </w:pPr>
      <w:rPr>
        <w:rFonts w:ascii="Calibri" w:eastAsiaTheme="minorEastAsia" w:hAnsi="Calibri" w:cs="Calibri"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6" w15:restartNumberingAfterBreak="0">
    <w:nsid w:val="787564DD"/>
    <w:multiLevelType w:val="multilevel"/>
    <w:tmpl w:val="739EEA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E780C58"/>
    <w:multiLevelType w:val="hybridMultilevel"/>
    <w:tmpl w:val="7668E942"/>
    <w:lvl w:ilvl="0" w:tplc="041A0003">
      <w:start w:val="1"/>
      <w:numFmt w:val="bullet"/>
      <w:lvlText w:val="o"/>
      <w:lvlJc w:val="left"/>
      <w:pPr>
        <w:ind w:left="2061" w:hanging="360"/>
      </w:pPr>
      <w:rPr>
        <w:rFonts w:ascii="Courier New" w:hAnsi="Courier New" w:cs="Courier New" w:hint="default"/>
      </w:rPr>
    </w:lvl>
    <w:lvl w:ilvl="1" w:tplc="041A0003" w:tentative="1">
      <w:start w:val="1"/>
      <w:numFmt w:val="bullet"/>
      <w:lvlText w:val="o"/>
      <w:lvlJc w:val="left"/>
      <w:pPr>
        <w:ind w:left="2781" w:hanging="360"/>
      </w:pPr>
      <w:rPr>
        <w:rFonts w:ascii="Courier New" w:hAnsi="Courier New" w:cs="Courier New" w:hint="default"/>
      </w:rPr>
    </w:lvl>
    <w:lvl w:ilvl="2" w:tplc="041A0005" w:tentative="1">
      <w:start w:val="1"/>
      <w:numFmt w:val="bullet"/>
      <w:lvlText w:val=""/>
      <w:lvlJc w:val="left"/>
      <w:pPr>
        <w:ind w:left="3501" w:hanging="360"/>
      </w:pPr>
      <w:rPr>
        <w:rFonts w:ascii="Wingdings" w:hAnsi="Wingdings" w:hint="default"/>
      </w:rPr>
    </w:lvl>
    <w:lvl w:ilvl="3" w:tplc="041A0001" w:tentative="1">
      <w:start w:val="1"/>
      <w:numFmt w:val="bullet"/>
      <w:lvlText w:val=""/>
      <w:lvlJc w:val="left"/>
      <w:pPr>
        <w:ind w:left="4221" w:hanging="360"/>
      </w:pPr>
      <w:rPr>
        <w:rFonts w:ascii="Symbol" w:hAnsi="Symbol" w:hint="default"/>
      </w:rPr>
    </w:lvl>
    <w:lvl w:ilvl="4" w:tplc="041A0003" w:tentative="1">
      <w:start w:val="1"/>
      <w:numFmt w:val="bullet"/>
      <w:lvlText w:val="o"/>
      <w:lvlJc w:val="left"/>
      <w:pPr>
        <w:ind w:left="4941" w:hanging="360"/>
      </w:pPr>
      <w:rPr>
        <w:rFonts w:ascii="Courier New" w:hAnsi="Courier New" w:cs="Courier New" w:hint="default"/>
      </w:rPr>
    </w:lvl>
    <w:lvl w:ilvl="5" w:tplc="041A0005" w:tentative="1">
      <w:start w:val="1"/>
      <w:numFmt w:val="bullet"/>
      <w:lvlText w:val=""/>
      <w:lvlJc w:val="left"/>
      <w:pPr>
        <w:ind w:left="5661" w:hanging="360"/>
      </w:pPr>
      <w:rPr>
        <w:rFonts w:ascii="Wingdings" w:hAnsi="Wingdings" w:hint="default"/>
      </w:rPr>
    </w:lvl>
    <w:lvl w:ilvl="6" w:tplc="041A0001" w:tentative="1">
      <w:start w:val="1"/>
      <w:numFmt w:val="bullet"/>
      <w:lvlText w:val=""/>
      <w:lvlJc w:val="left"/>
      <w:pPr>
        <w:ind w:left="6381" w:hanging="360"/>
      </w:pPr>
      <w:rPr>
        <w:rFonts w:ascii="Symbol" w:hAnsi="Symbol" w:hint="default"/>
      </w:rPr>
    </w:lvl>
    <w:lvl w:ilvl="7" w:tplc="041A0003" w:tentative="1">
      <w:start w:val="1"/>
      <w:numFmt w:val="bullet"/>
      <w:lvlText w:val="o"/>
      <w:lvlJc w:val="left"/>
      <w:pPr>
        <w:ind w:left="7101" w:hanging="360"/>
      </w:pPr>
      <w:rPr>
        <w:rFonts w:ascii="Courier New" w:hAnsi="Courier New" w:cs="Courier New" w:hint="default"/>
      </w:rPr>
    </w:lvl>
    <w:lvl w:ilvl="8" w:tplc="041A0005" w:tentative="1">
      <w:start w:val="1"/>
      <w:numFmt w:val="bullet"/>
      <w:lvlText w:val=""/>
      <w:lvlJc w:val="left"/>
      <w:pPr>
        <w:ind w:left="7821" w:hanging="360"/>
      </w:pPr>
      <w:rPr>
        <w:rFonts w:ascii="Wingdings" w:hAnsi="Wingdings" w:hint="default"/>
      </w:rPr>
    </w:lvl>
  </w:abstractNum>
  <w:num w:numId="1">
    <w:abstractNumId w:val="7"/>
  </w:num>
  <w:num w:numId="2">
    <w:abstractNumId w:val="9"/>
  </w:num>
  <w:num w:numId="3">
    <w:abstractNumId w:val="8"/>
  </w:num>
  <w:num w:numId="4">
    <w:abstractNumId w:val="10"/>
  </w:num>
  <w:num w:numId="5">
    <w:abstractNumId w:val="4"/>
  </w:num>
  <w:num w:numId="6">
    <w:abstractNumId w:val="1"/>
  </w:num>
  <w:num w:numId="7">
    <w:abstractNumId w:val="1"/>
    <w:lvlOverride w:ilvl="0">
      <w:lvl w:ilvl="0">
        <w:numFmt w:val="decimal"/>
        <w:lvlText w:val=""/>
        <w:lvlJc w:val="left"/>
      </w:lvl>
    </w:lvlOverride>
    <w:lvlOverride w:ilvl="1">
      <w:lvl w:ilvl="1">
        <w:numFmt w:val="upperRoman"/>
        <w:lvlText w:val="%2."/>
        <w:lvlJc w:val="right"/>
      </w:lvl>
    </w:lvlOverride>
  </w:num>
  <w:num w:numId="8">
    <w:abstractNumId w:val="14"/>
  </w:num>
  <w:num w:numId="9">
    <w:abstractNumId w:val="12"/>
  </w:num>
  <w:num w:numId="10">
    <w:abstractNumId w:val="16"/>
  </w:num>
  <w:num w:numId="11">
    <w:abstractNumId w:val="13"/>
  </w:num>
  <w:num w:numId="12">
    <w:abstractNumId w:val="0"/>
  </w:num>
  <w:num w:numId="13">
    <w:abstractNumId w:val="2"/>
  </w:num>
  <w:num w:numId="14">
    <w:abstractNumId w:val="3"/>
  </w:num>
  <w:num w:numId="15">
    <w:abstractNumId w:val="6"/>
  </w:num>
  <w:num w:numId="16">
    <w:abstractNumId w:val="5"/>
  </w:num>
  <w:num w:numId="17">
    <w:abstractNumId w:val="15"/>
  </w:num>
  <w:num w:numId="18">
    <w:abstractNumId w:val="17"/>
  </w:num>
  <w:num w:numId="1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drawingGridHorizontalSpacing w:val="110"/>
  <w:displayHorizontalDrawingGridEvery w:val="2"/>
  <w:characterSpacingControl w:val="doNotCompress"/>
  <w:hdrShapeDefaults>
    <o:shapedefaults v:ext="edit" spidmax="10241"/>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G3NDc0MzA0tjQ2NrNQ0lEKTi0uzszPAykwqQUA4CRoGywAAAA="/>
  </w:docVars>
  <w:rsids>
    <w:rsidRoot w:val="00902C1D"/>
    <w:rsid w:val="0000468F"/>
    <w:rsid w:val="00025677"/>
    <w:rsid w:val="00032F29"/>
    <w:rsid w:val="00041044"/>
    <w:rsid w:val="00051178"/>
    <w:rsid w:val="0005392F"/>
    <w:rsid w:val="0005611D"/>
    <w:rsid w:val="00063256"/>
    <w:rsid w:val="00064FB2"/>
    <w:rsid w:val="000A4F22"/>
    <w:rsid w:val="000A59D9"/>
    <w:rsid w:val="000A7D42"/>
    <w:rsid w:val="000A7F2E"/>
    <w:rsid w:val="000B04D2"/>
    <w:rsid w:val="000D2AC2"/>
    <w:rsid w:val="000F0493"/>
    <w:rsid w:val="000F1674"/>
    <w:rsid w:val="00112B31"/>
    <w:rsid w:val="0011507F"/>
    <w:rsid w:val="00120C4E"/>
    <w:rsid w:val="00124243"/>
    <w:rsid w:val="00127E0D"/>
    <w:rsid w:val="001365BB"/>
    <w:rsid w:val="001459EA"/>
    <w:rsid w:val="00145D5F"/>
    <w:rsid w:val="00162B4F"/>
    <w:rsid w:val="00167211"/>
    <w:rsid w:val="00192D90"/>
    <w:rsid w:val="001B3A12"/>
    <w:rsid w:val="001D29C2"/>
    <w:rsid w:val="001D610E"/>
    <w:rsid w:val="001D72FC"/>
    <w:rsid w:val="001E0719"/>
    <w:rsid w:val="001F433F"/>
    <w:rsid w:val="001F4463"/>
    <w:rsid w:val="001F741E"/>
    <w:rsid w:val="00206226"/>
    <w:rsid w:val="00206D4D"/>
    <w:rsid w:val="00212C64"/>
    <w:rsid w:val="0025542B"/>
    <w:rsid w:val="00272514"/>
    <w:rsid w:val="0027366A"/>
    <w:rsid w:val="00284532"/>
    <w:rsid w:val="002858B7"/>
    <w:rsid w:val="0029015A"/>
    <w:rsid w:val="002A11A5"/>
    <w:rsid w:val="002B26D1"/>
    <w:rsid w:val="002C5624"/>
    <w:rsid w:val="002C71D8"/>
    <w:rsid w:val="002D0616"/>
    <w:rsid w:val="002E2F97"/>
    <w:rsid w:val="002E31C7"/>
    <w:rsid w:val="002E5C0A"/>
    <w:rsid w:val="002E6C3E"/>
    <w:rsid w:val="002F082B"/>
    <w:rsid w:val="002F7383"/>
    <w:rsid w:val="00306378"/>
    <w:rsid w:val="00307E1F"/>
    <w:rsid w:val="00307F5E"/>
    <w:rsid w:val="00320063"/>
    <w:rsid w:val="00323054"/>
    <w:rsid w:val="003307F2"/>
    <w:rsid w:val="0033100D"/>
    <w:rsid w:val="00332F38"/>
    <w:rsid w:val="00340AD5"/>
    <w:rsid w:val="0036098A"/>
    <w:rsid w:val="00370DA7"/>
    <w:rsid w:val="0038656A"/>
    <w:rsid w:val="00391F1B"/>
    <w:rsid w:val="003B0DD6"/>
    <w:rsid w:val="003B3CDC"/>
    <w:rsid w:val="003B6AF1"/>
    <w:rsid w:val="003C3147"/>
    <w:rsid w:val="003E29DD"/>
    <w:rsid w:val="003E5448"/>
    <w:rsid w:val="00407F30"/>
    <w:rsid w:val="00413B53"/>
    <w:rsid w:val="00413C29"/>
    <w:rsid w:val="00417E4B"/>
    <w:rsid w:val="00433859"/>
    <w:rsid w:val="0044575A"/>
    <w:rsid w:val="00454274"/>
    <w:rsid w:val="0046051E"/>
    <w:rsid w:val="004605EB"/>
    <w:rsid w:val="00462D0F"/>
    <w:rsid w:val="0046549C"/>
    <w:rsid w:val="0047368A"/>
    <w:rsid w:val="0049096B"/>
    <w:rsid w:val="00493A89"/>
    <w:rsid w:val="004C19F4"/>
    <w:rsid w:val="004E26F7"/>
    <w:rsid w:val="004E3A43"/>
    <w:rsid w:val="005011C2"/>
    <w:rsid w:val="00502351"/>
    <w:rsid w:val="00502455"/>
    <w:rsid w:val="00503DDF"/>
    <w:rsid w:val="00513314"/>
    <w:rsid w:val="005240EA"/>
    <w:rsid w:val="005354E3"/>
    <w:rsid w:val="00542974"/>
    <w:rsid w:val="00545630"/>
    <w:rsid w:val="00570D51"/>
    <w:rsid w:val="005A346F"/>
    <w:rsid w:val="005A391C"/>
    <w:rsid w:val="005A5979"/>
    <w:rsid w:val="005B3E80"/>
    <w:rsid w:val="005C5C21"/>
    <w:rsid w:val="005D371E"/>
    <w:rsid w:val="005D7881"/>
    <w:rsid w:val="005E1C96"/>
    <w:rsid w:val="005E3821"/>
    <w:rsid w:val="005F342A"/>
    <w:rsid w:val="006173CF"/>
    <w:rsid w:val="006236AD"/>
    <w:rsid w:val="00642837"/>
    <w:rsid w:val="00650957"/>
    <w:rsid w:val="006570C2"/>
    <w:rsid w:val="00672217"/>
    <w:rsid w:val="006850F7"/>
    <w:rsid w:val="006867B5"/>
    <w:rsid w:val="006877A6"/>
    <w:rsid w:val="00694206"/>
    <w:rsid w:val="006A157E"/>
    <w:rsid w:val="006B7729"/>
    <w:rsid w:val="006C46C7"/>
    <w:rsid w:val="006E5722"/>
    <w:rsid w:val="00712D4A"/>
    <w:rsid w:val="00717825"/>
    <w:rsid w:val="00722B60"/>
    <w:rsid w:val="00727226"/>
    <w:rsid w:val="00730FD8"/>
    <w:rsid w:val="00735DFA"/>
    <w:rsid w:val="00736FB9"/>
    <w:rsid w:val="007372B8"/>
    <w:rsid w:val="007377CA"/>
    <w:rsid w:val="00741A43"/>
    <w:rsid w:val="0074603D"/>
    <w:rsid w:val="0074781B"/>
    <w:rsid w:val="00753595"/>
    <w:rsid w:val="00753DDB"/>
    <w:rsid w:val="0076227C"/>
    <w:rsid w:val="007639AB"/>
    <w:rsid w:val="00770EB4"/>
    <w:rsid w:val="00771973"/>
    <w:rsid w:val="007815C7"/>
    <w:rsid w:val="00791A57"/>
    <w:rsid w:val="00793256"/>
    <w:rsid w:val="007A41B3"/>
    <w:rsid w:val="007B5F3D"/>
    <w:rsid w:val="007C0DDF"/>
    <w:rsid w:val="007C54E0"/>
    <w:rsid w:val="007D58B9"/>
    <w:rsid w:val="007F0A96"/>
    <w:rsid w:val="007F7589"/>
    <w:rsid w:val="008040EF"/>
    <w:rsid w:val="00812678"/>
    <w:rsid w:val="00812D34"/>
    <w:rsid w:val="00820713"/>
    <w:rsid w:val="008337D8"/>
    <w:rsid w:val="00837918"/>
    <w:rsid w:val="00843348"/>
    <w:rsid w:val="0085223A"/>
    <w:rsid w:val="00856348"/>
    <w:rsid w:val="0086056B"/>
    <w:rsid w:val="0087444F"/>
    <w:rsid w:val="00875D4A"/>
    <w:rsid w:val="00876703"/>
    <w:rsid w:val="00876A43"/>
    <w:rsid w:val="00882996"/>
    <w:rsid w:val="00892AAE"/>
    <w:rsid w:val="00894E9B"/>
    <w:rsid w:val="008C2973"/>
    <w:rsid w:val="008D02A3"/>
    <w:rsid w:val="00900C67"/>
    <w:rsid w:val="00902C1D"/>
    <w:rsid w:val="009042A2"/>
    <w:rsid w:val="00934E0D"/>
    <w:rsid w:val="009615CC"/>
    <w:rsid w:val="0096187D"/>
    <w:rsid w:val="00966364"/>
    <w:rsid w:val="009758F8"/>
    <w:rsid w:val="0098295F"/>
    <w:rsid w:val="009974E0"/>
    <w:rsid w:val="009B3C7F"/>
    <w:rsid w:val="009B4EBD"/>
    <w:rsid w:val="009B4EF7"/>
    <w:rsid w:val="009C32EA"/>
    <w:rsid w:val="009F1EE3"/>
    <w:rsid w:val="009F3151"/>
    <w:rsid w:val="00A00766"/>
    <w:rsid w:val="00A02032"/>
    <w:rsid w:val="00A03380"/>
    <w:rsid w:val="00A14EAF"/>
    <w:rsid w:val="00A24D93"/>
    <w:rsid w:val="00A2669E"/>
    <w:rsid w:val="00A31671"/>
    <w:rsid w:val="00A32C03"/>
    <w:rsid w:val="00A407A4"/>
    <w:rsid w:val="00A547FC"/>
    <w:rsid w:val="00A71B4B"/>
    <w:rsid w:val="00A7228E"/>
    <w:rsid w:val="00A722AF"/>
    <w:rsid w:val="00A95E4E"/>
    <w:rsid w:val="00AA56D3"/>
    <w:rsid w:val="00AB76BF"/>
    <w:rsid w:val="00AC19FA"/>
    <w:rsid w:val="00AC623D"/>
    <w:rsid w:val="00AD03EA"/>
    <w:rsid w:val="00AE5954"/>
    <w:rsid w:val="00AF1CEA"/>
    <w:rsid w:val="00B0072C"/>
    <w:rsid w:val="00B20B33"/>
    <w:rsid w:val="00B22867"/>
    <w:rsid w:val="00B24966"/>
    <w:rsid w:val="00B25062"/>
    <w:rsid w:val="00B25857"/>
    <w:rsid w:val="00B47A95"/>
    <w:rsid w:val="00B5235E"/>
    <w:rsid w:val="00B53D98"/>
    <w:rsid w:val="00B70661"/>
    <w:rsid w:val="00B70B18"/>
    <w:rsid w:val="00B77CCF"/>
    <w:rsid w:val="00B80A7A"/>
    <w:rsid w:val="00B841A6"/>
    <w:rsid w:val="00B928EE"/>
    <w:rsid w:val="00BA0C4F"/>
    <w:rsid w:val="00BA7299"/>
    <w:rsid w:val="00BC6B13"/>
    <w:rsid w:val="00BE6992"/>
    <w:rsid w:val="00BF629F"/>
    <w:rsid w:val="00BF64B2"/>
    <w:rsid w:val="00C16A36"/>
    <w:rsid w:val="00C30F77"/>
    <w:rsid w:val="00C431F2"/>
    <w:rsid w:val="00C43D91"/>
    <w:rsid w:val="00C656C5"/>
    <w:rsid w:val="00C90AE6"/>
    <w:rsid w:val="00C91E3C"/>
    <w:rsid w:val="00CA0B3E"/>
    <w:rsid w:val="00CA7818"/>
    <w:rsid w:val="00CC29BB"/>
    <w:rsid w:val="00CC3377"/>
    <w:rsid w:val="00CC3BB0"/>
    <w:rsid w:val="00CC602F"/>
    <w:rsid w:val="00CD0CE1"/>
    <w:rsid w:val="00CD3315"/>
    <w:rsid w:val="00CD33F3"/>
    <w:rsid w:val="00D063F9"/>
    <w:rsid w:val="00D16F7A"/>
    <w:rsid w:val="00D36C77"/>
    <w:rsid w:val="00D423D8"/>
    <w:rsid w:val="00D432C1"/>
    <w:rsid w:val="00D51A4B"/>
    <w:rsid w:val="00D65099"/>
    <w:rsid w:val="00D811F0"/>
    <w:rsid w:val="00D8670E"/>
    <w:rsid w:val="00D86A56"/>
    <w:rsid w:val="00D86C9C"/>
    <w:rsid w:val="00D92358"/>
    <w:rsid w:val="00D969D3"/>
    <w:rsid w:val="00D96B0C"/>
    <w:rsid w:val="00DD5602"/>
    <w:rsid w:val="00DE4A48"/>
    <w:rsid w:val="00DF0F11"/>
    <w:rsid w:val="00DF12D3"/>
    <w:rsid w:val="00E00CB5"/>
    <w:rsid w:val="00E0199A"/>
    <w:rsid w:val="00E121ED"/>
    <w:rsid w:val="00E257F7"/>
    <w:rsid w:val="00E26D55"/>
    <w:rsid w:val="00E31960"/>
    <w:rsid w:val="00E32190"/>
    <w:rsid w:val="00E517BC"/>
    <w:rsid w:val="00E60202"/>
    <w:rsid w:val="00E612DB"/>
    <w:rsid w:val="00E6184E"/>
    <w:rsid w:val="00E62498"/>
    <w:rsid w:val="00E74494"/>
    <w:rsid w:val="00E74D97"/>
    <w:rsid w:val="00E7597C"/>
    <w:rsid w:val="00E81C00"/>
    <w:rsid w:val="00EC19BF"/>
    <w:rsid w:val="00EE14B0"/>
    <w:rsid w:val="00F02B01"/>
    <w:rsid w:val="00F31DFF"/>
    <w:rsid w:val="00F36E1A"/>
    <w:rsid w:val="00F42563"/>
    <w:rsid w:val="00F47358"/>
    <w:rsid w:val="00F5498B"/>
    <w:rsid w:val="00F66727"/>
    <w:rsid w:val="00F72902"/>
    <w:rsid w:val="00F80A5A"/>
    <w:rsid w:val="00F80A5C"/>
    <w:rsid w:val="00F92128"/>
    <w:rsid w:val="00F9285A"/>
    <w:rsid w:val="00F92C12"/>
    <w:rsid w:val="00F93CDB"/>
    <w:rsid w:val="00F93EBB"/>
    <w:rsid w:val="00FA4B56"/>
    <w:rsid w:val="00FB3A58"/>
    <w:rsid w:val="00FB4958"/>
    <w:rsid w:val="00FC293B"/>
    <w:rsid w:val="00FF18FF"/>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626BBEBB"/>
  <w15:docId w15:val="{517AD9DA-8A58-4023-A821-970F4C45F7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hr-HR" w:eastAsia="hr-HR"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E5722"/>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6E5722"/>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E5722"/>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6E5722"/>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6E5722"/>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6E5722"/>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6E5722"/>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6E5722"/>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6E5722"/>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E5722"/>
    <w:pPr>
      <w:ind w:left="720"/>
      <w:contextualSpacing/>
    </w:pPr>
  </w:style>
  <w:style w:type="character" w:styleId="Hyperlink">
    <w:name w:val="Hyperlink"/>
    <w:basedOn w:val="DefaultParagraphFont"/>
    <w:uiPriority w:val="99"/>
    <w:unhideWhenUsed/>
    <w:rsid w:val="0000468F"/>
    <w:rPr>
      <w:color w:val="0000FF" w:themeColor="hyperlink"/>
      <w:u w:val="single"/>
    </w:rPr>
  </w:style>
  <w:style w:type="character" w:styleId="CommentReference">
    <w:name w:val="annotation reference"/>
    <w:basedOn w:val="DefaultParagraphFont"/>
    <w:uiPriority w:val="99"/>
    <w:semiHidden/>
    <w:unhideWhenUsed/>
    <w:rsid w:val="003307F2"/>
    <w:rPr>
      <w:sz w:val="16"/>
      <w:szCs w:val="16"/>
    </w:rPr>
  </w:style>
  <w:style w:type="paragraph" w:styleId="CommentText">
    <w:name w:val="annotation text"/>
    <w:basedOn w:val="Normal"/>
    <w:link w:val="CommentTextChar"/>
    <w:uiPriority w:val="99"/>
    <w:semiHidden/>
    <w:unhideWhenUsed/>
    <w:rsid w:val="003307F2"/>
    <w:pPr>
      <w:spacing w:line="240" w:lineRule="auto"/>
    </w:pPr>
    <w:rPr>
      <w:sz w:val="20"/>
      <w:szCs w:val="20"/>
    </w:rPr>
  </w:style>
  <w:style w:type="character" w:customStyle="1" w:styleId="CommentTextChar">
    <w:name w:val="Comment Text Char"/>
    <w:basedOn w:val="DefaultParagraphFont"/>
    <w:link w:val="CommentText"/>
    <w:uiPriority w:val="99"/>
    <w:semiHidden/>
    <w:rsid w:val="003307F2"/>
    <w:rPr>
      <w:sz w:val="20"/>
      <w:szCs w:val="20"/>
    </w:rPr>
  </w:style>
  <w:style w:type="paragraph" w:styleId="CommentSubject">
    <w:name w:val="annotation subject"/>
    <w:basedOn w:val="CommentText"/>
    <w:next w:val="CommentText"/>
    <w:link w:val="CommentSubjectChar"/>
    <w:uiPriority w:val="99"/>
    <w:semiHidden/>
    <w:unhideWhenUsed/>
    <w:rsid w:val="003307F2"/>
    <w:rPr>
      <w:b/>
      <w:bCs/>
    </w:rPr>
  </w:style>
  <w:style w:type="character" w:customStyle="1" w:styleId="CommentSubjectChar">
    <w:name w:val="Comment Subject Char"/>
    <w:basedOn w:val="CommentTextChar"/>
    <w:link w:val="CommentSubject"/>
    <w:uiPriority w:val="99"/>
    <w:semiHidden/>
    <w:rsid w:val="003307F2"/>
    <w:rPr>
      <w:b/>
      <w:bCs/>
      <w:sz w:val="20"/>
      <w:szCs w:val="20"/>
    </w:rPr>
  </w:style>
  <w:style w:type="paragraph" w:styleId="BalloonText">
    <w:name w:val="Balloon Text"/>
    <w:basedOn w:val="Normal"/>
    <w:link w:val="BalloonTextChar"/>
    <w:uiPriority w:val="99"/>
    <w:semiHidden/>
    <w:unhideWhenUsed/>
    <w:rsid w:val="003307F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307F2"/>
    <w:rPr>
      <w:rFonts w:ascii="Tahoma" w:hAnsi="Tahoma" w:cs="Tahoma"/>
      <w:sz w:val="16"/>
      <w:szCs w:val="16"/>
    </w:rPr>
  </w:style>
  <w:style w:type="paragraph" w:styleId="Header">
    <w:name w:val="header"/>
    <w:basedOn w:val="Normal"/>
    <w:link w:val="HeaderChar"/>
    <w:uiPriority w:val="99"/>
    <w:semiHidden/>
    <w:unhideWhenUsed/>
    <w:rsid w:val="006E5722"/>
    <w:pPr>
      <w:tabs>
        <w:tab w:val="center" w:pos="4536"/>
        <w:tab w:val="right" w:pos="9072"/>
      </w:tabs>
      <w:spacing w:after="0" w:line="240" w:lineRule="auto"/>
    </w:pPr>
  </w:style>
  <w:style w:type="character" w:customStyle="1" w:styleId="HeaderChar">
    <w:name w:val="Header Char"/>
    <w:basedOn w:val="DefaultParagraphFont"/>
    <w:link w:val="Header"/>
    <w:uiPriority w:val="99"/>
    <w:semiHidden/>
    <w:rsid w:val="006E5722"/>
  </w:style>
  <w:style w:type="paragraph" w:styleId="Footer">
    <w:name w:val="footer"/>
    <w:basedOn w:val="Normal"/>
    <w:link w:val="FooterChar"/>
    <w:uiPriority w:val="99"/>
    <w:semiHidden/>
    <w:unhideWhenUsed/>
    <w:rsid w:val="006E5722"/>
    <w:pPr>
      <w:tabs>
        <w:tab w:val="center" w:pos="4536"/>
        <w:tab w:val="right" w:pos="9072"/>
      </w:tabs>
      <w:spacing w:after="0" w:line="240" w:lineRule="auto"/>
    </w:pPr>
  </w:style>
  <w:style w:type="character" w:customStyle="1" w:styleId="FooterChar">
    <w:name w:val="Footer Char"/>
    <w:basedOn w:val="DefaultParagraphFont"/>
    <w:link w:val="Footer"/>
    <w:uiPriority w:val="99"/>
    <w:semiHidden/>
    <w:rsid w:val="006E5722"/>
  </w:style>
  <w:style w:type="paragraph" w:styleId="Title">
    <w:name w:val="Title"/>
    <w:basedOn w:val="Normal"/>
    <w:next w:val="Normal"/>
    <w:link w:val="TitleChar"/>
    <w:uiPriority w:val="10"/>
    <w:qFormat/>
    <w:rsid w:val="006E5722"/>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6E5722"/>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6E5722"/>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6E5722"/>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E5722"/>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6E5722"/>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6E5722"/>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6E5722"/>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rsid w:val="006E5722"/>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6E5722"/>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6E5722"/>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6E5722"/>
    <w:pPr>
      <w:spacing w:line="240" w:lineRule="auto"/>
    </w:pPr>
    <w:rPr>
      <w:b/>
      <w:bCs/>
      <w:color w:val="4F81BD" w:themeColor="accent1"/>
      <w:sz w:val="18"/>
      <w:szCs w:val="18"/>
    </w:rPr>
  </w:style>
  <w:style w:type="paragraph" w:styleId="Subtitle">
    <w:name w:val="Subtitle"/>
    <w:basedOn w:val="Normal"/>
    <w:next w:val="Normal"/>
    <w:link w:val="SubtitleChar"/>
    <w:uiPriority w:val="11"/>
    <w:qFormat/>
    <w:rsid w:val="006E5722"/>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6E5722"/>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6E5722"/>
    <w:rPr>
      <w:b/>
      <w:bCs/>
    </w:rPr>
  </w:style>
  <w:style w:type="character" w:styleId="Emphasis">
    <w:name w:val="Emphasis"/>
    <w:basedOn w:val="DefaultParagraphFont"/>
    <w:uiPriority w:val="20"/>
    <w:qFormat/>
    <w:rsid w:val="006E5722"/>
    <w:rPr>
      <w:i/>
      <w:iCs/>
    </w:rPr>
  </w:style>
  <w:style w:type="paragraph" w:styleId="NoSpacing">
    <w:name w:val="No Spacing"/>
    <w:uiPriority w:val="1"/>
    <w:qFormat/>
    <w:rsid w:val="006E5722"/>
    <w:pPr>
      <w:spacing w:after="0" w:line="240" w:lineRule="auto"/>
    </w:pPr>
  </w:style>
  <w:style w:type="paragraph" w:styleId="Quote">
    <w:name w:val="Quote"/>
    <w:basedOn w:val="Normal"/>
    <w:next w:val="Normal"/>
    <w:link w:val="QuoteChar"/>
    <w:uiPriority w:val="29"/>
    <w:qFormat/>
    <w:rsid w:val="006E5722"/>
    <w:rPr>
      <w:i/>
      <w:iCs/>
      <w:color w:val="000000" w:themeColor="text1"/>
    </w:rPr>
  </w:style>
  <w:style w:type="character" w:customStyle="1" w:styleId="QuoteChar">
    <w:name w:val="Quote Char"/>
    <w:basedOn w:val="DefaultParagraphFont"/>
    <w:link w:val="Quote"/>
    <w:uiPriority w:val="29"/>
    <w:rsid w:val="006E5722"/>
    <w:rPr>
      <w:i/>
      <w:iCs/>
      <w:color w:val="000000" w:themeColor="text1"/>
    </w:rPr>
  </w:style>
  <w:style w:type="paragraph" w:styleId="IntenseQuote">
    <w:name w:val="Intense Quote"/>
    <w:basedOn w:val="Normal"/>
    <w:next w:val="Normal"/>
    <w:link w:val="IntenseQuoteChar"/>
    <w:uiPriority w:val="30"/>
    <w:qFormat/>
    <w:rsid w:val="006E5722"/>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6E5722"/>
    <w:rPr>
      <w:b/>
      <w:bCs/>
      <w:i/>
      <w:iCs/>
      <w:color w:val="4F81BD" w:themeColor="accent1"/>
    </w:rPr>
  </w:style>
  <w:style w:type="character" w:styleId="SubtleEmphasis">
    <w:name w:val="Subtle Emphasis"/>
    <w:basedOn w:val="DefaultParagraphFont"/>
    <w:uiPriority w:val="19"/>
    <w:qFormat/>
    <w:rsid w:val="006E5722"/>
    <w:rPr>
      <w:i/>
      <w:iCs/>
      <w:color w:val="808080" w:themeColor="text1" w:themeTint="7F"/>
    </w:rPr>
  </w:style>
  <w:style w:type="character" w:styleId="IntenseEmphasis">
    <w:name w:val="Intense Emphasis"/>
    <w:basedOn w:val="DefaultParagraphFont"/>
    <w:uiPriority w:val="21"/>
    <w:qFormat/>
    <w:rsid w:val="006E5722"/>
    <w:rPr>
      <w:b/>
      <w:bCs/>
      <w:i/>
      <w:iCs/>
      <w:color w:val="4F81BD" w:themeColor="accent1"/>
    </w:rPr>
  </w:style>
  <w:style w:type="character" w:styleId="SubtleReference">
    <w:name w:val="Subtle Reference"/>
    <w:basedOn w:val="DefaultParagraphFont"/>
    <w:uiPriority w:val="31"/>
    <w:qFormat/>
    <w:rsid w:val="006E5722"/>
    <w:rPr>
      <w:smallCaps/>
      <w:color w:val="C0504D" w:themeColor="accent2"/>
      <w:u w:val="single"/>
    </w:rPr>
  </w:style>
  <w:style w:type="character" w:styleId="IntenseReference">
    <w:name w:val="Intense Reference"/>
    <w:basedOn w:val="DefaultParagraphFont"/>
    <w:uiPriority w:val="32"/>
    <w:qFormat/>
    <w:rsid w:val="006E5722"/>
    <w:rPr>
      <w:b/>
      <w:bCs/>
      <w:smallCaps/>
      <w:color w:val="C0504D" w:themeColor="accent2"/>
      <w:spacing w:val="5"/>
      <w:u w:val="single"/>
    </w:rPr>
  </w:style>
  <w:style w:type="character" w:styleId="BookTitle">
    <w:name w:val="Book Title"/>
    <w:basedOn w:val="DefaultParagraphFont"/>
    <w:uiPriority w:val="33"/>
    <w:qFormat/>
    <w:rsid w:val="006E5722"/>
    <w:rPr>
      <w:b/>
      <w:bCs/>
      <w:smallCaps/>
      <w:spacing w:val="5"/>
    </w:rPr>
  </w:style>
  <w:style w:type="paragraph" w:styleId="TOCHeading">
    <w:name w:val="TOC Heading"/>
    <w:basedOn w:val="Heading1"/>
    <w:next w:val="Normal"/>
    <w:uiPriority w:val="39"/>
    <w:semiHidden/>
    <w:unhideWhenUsed/>
    <w:qFormat/>
    <w:rsid w:val="006E5722"/>
    <w:pPr>
      <w:outlineLvl w:val="9"/>
    </w:pPr>
  </w:style>
  <w:style w:type="paragraph" w:styleId="NormalWeb">
    <w:name w:val="Normal (Web)"/>
    <w:basedOn w:val="Normal"/>
    <w:uiPriority w:val="99"/>
    <w:semiHidden/>
    <w:unhideWhenUsed/>
    <w:rsid w:val="005240E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ntfnt">
    <w:name w:val="entfnt"/>
    <w:basedOn w:val="DefaultParagraphFont"/>
    <w:rsid w:val="00B70661"/>
  </w:style>
  <w:style w:type="character" w:styleId="UnresolvedMention">
    <w:name w:val="Unresolved Mention"/>
    <w:basedOn w:val="DefaultParagraphFont"/>
    <w:uiPriority w:val="99"/>
    <w:semiHidden/>
    <w:unhideWhenUsed/>
    <w:rsid w:val="00A14EAF"/>
    <w:rPr>
      <w:color w:val="605E5C"/>
      <w:shd w:val="clear" w:color="auto" w:fill="E1DFDD"/>
    </w:rPr>
  </w:style>
  <w:style w:type="paragraph" w:styleId="HTMLPreformatted">
    <w:name w:val="HTML Preformatted"/>
    <w:basedOn w:val="Normal"/>
    <w:link w:val="HTMLPreformattedChar"/>
    <w:uiPriority w:val="99"/>
    <w:semiHidden/>
    <w:unhideWhenUsed/>
    <w:rsid w:val="0030637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06378"/>
    <w:rPr>
      <w:rFonts w:ascii="Courier New" w:eastAsia="Times New Roman" w:hAnsi="Courier New" w:cs="Courier New"/>
      <w:sz w:val="20"/>
      <w:szCs w:val="20"/>
    </w:rPr>
  </w:style>
  <w:style w:type="character" w:styleId="HTMLCode">
    <w:name w:val="HTML Code"/>
    <w:basedOn w:val="DefaultParagraphFont"/>
    <w:uiPriority w:val="99"/>
    <w:semiHidden/>
    <w:unhideWhenUsed/>
    <w:rsid w:val="00306378"/>
    <w:rPr>
      <w:rFonts w:ascii="Courier New" w:eastAsia="Times New Roman" w:hAnsi="Courier New" w:cs="Courier New"/>
      <w:sz w:val="20"/>
      <w:szCs w:val="20"/>
    </w:rPr>
  </w:style>
  <w:style w:type="character" w:customStyle="1" w:styleId="nt">
    <w:name w:val="nt"/>
    <w:basedOn w:val="DefaultParagraphFont"/>
    <w:rsid w:val="00306378"/>
  </w:style>
  <w:style w:type="character" w:customStyle="1" w:styleId="na">
    <w:name w:val="na"/>
    <w:basedOn w:val="DefaultParagraphFont"/>
    <w:rsid w:val="00306378"/>
  </w:style>
  <w:style w:type="character" w:customStyle="1" w:styleId="s">
    <w:name w:val="s"/>
    <w:basedOn w:val="DefaultParagraphFont"/>
    <w:rsid w:val="003063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468480">
      <w:bodyDiv w:val="1"/>
      <w:marLeft w:val="0"/>
      <w:marRight w:val="0"/>
      <w:marTop w:val="0"/>
      <w:marBottom w:val="0"/>
      <w:divBdr>
        <w:top w:val="none" w:sz="0" w:space="0" w:color="auto"/>
        <w:left w:val="none" w:sz="0" w:space="0" w:color="auto"/>
        <w:bottom w:val="none" w:sz="0" w:space="0" w:color="auto"/>
        <w:right w:val="none" w:sz="0" w:space="0" w:color="auto"/>
      </w:divBdr>
    </w:div>
    <w:div w:id="85813182">
      <w:bodyDiv w:val="1"/>
      <w:marLeft w:val="0"/>
      <w:marRight w:val="0"/>
      <w:marTop w:val="0"/>
      <w:marBottom w:val="0"/>
      <w:divBdr>
        <w:top w:val="none" w:sz="0" w:space="0" w:color="auto"/>
        <w:left w:val="none" w:sz="0" w:space="0" w:color="auto"/>
        <w:bottom w:val="none" w:sz="0" w:space="0" w:color="auto"/>
        <w:right w:val="none" w:sz="0" w:space="0" w:color="auto"/>
      </w:divBdr>
    </w:div>
    <w:div w:id="239142274">
      <w:bodyDiv w:val="1"/>
      <w:marLeft w:val="0"/>
      <w:marRight w:val="0"/>
      <w:marTop w:val="0"/>
      <w:marBottom w:val="0"/>
      <w:divBdr>
        <w:top w:val="none" w:sz="0" w:space="0" w:color="auto"/>
        <w:left w:val="none" w:sz="0" w:space="0" w:color="auto"/>
        <w:bottom w:val="none" w:sz="0" w:space="0" w:color="auto"/>
        <w:right w:val="none" w:sz="0" w:space="0" w:color="auto"/>
      </w:divBdr>
    </w:div>
    <w:div w:id="284852193">
      <w:bodyDiv w:val="1"/>
      <w:marLeft w:val="0"/>
      <w:marRight w:val="0"/>
      <w:marTop w:val="0"/>
      <w:marBottom w:val="0"/>
      <w:divBdr>
        <w:top w:val="none" w:sz="0" w:space="0" w:color="auto"/>
        <w:left w:val="none" w:sz="0" w:space="0" w:color="auto"/>
        <w:bottom w:val="none" w:sz="0" w:space="0" w:color="auto"/>
        <w:right w:val="none" w:sz="0" w:space="0" w:color="auto"/>
      </w:divBdr>
      <w:divsChild>
        <w:div w:id="1839298806">
          <w:marLeft w:val="0"/>
          <w:marRight w:val="0"/>
          <w:marTop w:val="0"/>
          <w:marBottom w:val="0"/>
          <w:divBdr>
            <w:top w:val="none" w:sz="0" w:space="0" w:color="auto"/>
            <w:left w:val="none" w:sz="0" w:space="0" w:color="auto"/>
            <w:bottom w:val="none" w:sz="0" w:space="0" w:color="auto"/>
            <w:right w:val="none" w:sz="0" w:space="0" w:color="auto"/>
          </w:divBdr>
          <w:divsChild>
            <w:div w:id="538011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620572">
      <w:bodyDiv w:val="1"/>
      <w:marLeft w:val="0"/>
      <w:marRight w:val="0"/>
      <w:marTop w:val="0"/>
      <w:marBottom w:val="0"/>
      <w:divBdr>
        <w:top w:val="none" w:sz="0" w:space="0" w:color="auto"/>
        <w:left w:val="none" w:sz="0" w:space="0" w:color="auto"/>
        <w:bottom w:val="none" w:sz="0" w:space="0" w:color="auto"/>
        <w:right w:val="none" w:sz="0" w:space="0" w:color="auto"/>
      </w:divBdr>
    </w:div>
    <w:div w:id="478500724">
      <w:bodyDiv w:val="1"/>
      <w:marLeft w:val="0"/>
      <w:marRight w:val="0"/>
      <w:marTop w:val="0"/>
      <w:marBottom w:val="0"/>
      <w:divBdr>
        <w:top w:val="none" w:sz="0" w:space="0" w:color="auto"/>
        <w:left w:val="none" w:sz="0" w:space="0" w:color="auto"/>
        <w:bottom w:val="none" w:sz="0" w:space="0" w:color="auto"/>
        <w:right w:val="none" w:sz="0" w:space="0" w:color="auto"/>
      </w:divBdr>
    </w:div>
    <w:div w:id="621108989">
      <w:bodyDiv w:val="1"/>
      <w:marLeft w:val="0"/>
      <w:marRight w:val="0"/>
      <w:marTop w:val="0"/>
      <w:marBottom w:val="0"/>
      <w:divBdr>
        <w:top w:val="none" w:sz="0" w:space="0" w:color="auto"/>
        <w:left w:val="none" w:sz="0" w:space="0" w:color="auto"/>
        <w:bottom w:val="none" w:sz="0" w:space="0" w:color="auto"/>
        <w:right w:val="none" w:sz="0" w:space="0" w:color="auto"/>
      </w:divBdr>
    </w:div>
    <w:div w:id="759906992">
      <w:bodyDiv w:val="1"/>
      <w:marLeft w:val="0"/>
      <w:marRight w:val="0"/>
      <w:marTop w:val="0"/>
      <w:marBottom w:val="0"/>
      <w:divBdr>
        <w:top w:val="none" w:sz="0" w:space="0" w:color="auto"/>
        <w:left w:val="none" w:sz="0" w:space="0" w:color="auto"/>
        <w:bottom w:val="none" w:sz="0" w:space="0" w:color="auto"/>
        <w:right w:val="none" w:sz="0" w:space="0" w:color="auto"/>
      </w:divBdr>
    </w:div>
    <w:div w:id="981740024">
      <w:bodyDiv w:val="1"/>
      <w:marLeft w:val="0"/>
      <w:marRight w:val="0"/>
      <w:marTop w:val="0"/>
      <w:marBottom w:val="0"/>
      <w:divBdr>
        <w:top w:val="none" w:sz="0" w:space="0" w:color="auto"/>
        <w:left w:val="none" w:sz="0" w:space="0" w:color="auto"/>
        <w:bottom w:val="none" w:sz="0" w:space="0" w:color="auto"/>
        <w:right w:val="none" w:sz="0" w:space="0" w:color="auto"/>
      </w:divBdr>
    </w:div>
    <w:div w:id="1100953129">
      <w:bodyDiv w:val="1"/>
      <w:marLeft w:val="0"/>
      <w:marRight w:val="0"/>
      <w:marTop w:val="0"/>
      <w:marBottom w:val="0"/>
      <w:divBdr>
        <w:top w:val="none" w:sz="0" w:space="0" w:color="auto"/>
        <w:left w:val="none" w:sz="0" w:space="0" w:color="auto"/>
        <w:bottom w:val="none" w:sz="0" w:space="0" w:color="auto"/>
        <w:right w:val="none" w:sz="0" w:space="0" w:color="auto"/>
      </w:divBdr>
    </w:div>
    <w:div w:id="1168599601">
      <w:bodyDiv w:val="1"/>
      <w:marLeft w:val="0"/>
      <w:marRight w:val="0"/>
      <w:marTop w:val="0"/>
      <w:marBottom w:val="0"/>
      <w:divBdr>
        <w:top w:val="none" w:sz="0" w:space="0" w:color="auto"/>
        <w:left w:val="none" w:sz="0" w:space="0" w:color="auto"/>
        <w:bottom w:val="none" w:sz="0" w:space="0" w:color="auto"/>
        <w:right w:val="none" w:sz="0" w:space="0" w:color="auto"/>
      </w:divBdr>
    </w:div>
    <w:div w:id="1235776376">
      <w:bodyDiv w:val="1"/>
      <w:marLeft w:val="0"/>
      <w:marRight w:val="0"/>
      <w:marTop w:val="0"/>
      <w:marBottom w:val="0"/>
      <w:divBdr>
        <w:top w:val="none" w:sz="0" w:space="0" w:color="auto"/>
        <w:left w:val="none" w:sz="0" w:space="0" w:color="auto"/>
        <w:bottom w:val="none" w:sz="0" w:space="0" w:color="auto"/>
        <w:right w:val="none" w:sz="0" w:space="0" w:color="auto"/>
      </w:divBdr>
    </w:div>
    <w:div w:id="1277906445">
      <w:bodyDiv w:val="1"/>
      <w:marLeft w:val="0"/>
      <w:marRight w:val="0"/>
      <w:marTop w:val="0"/>
      <w:marBottom w:val="0"/>
      <w:divBdr>
        <w:top w:val="none" w:sz="0" w:space="0" w:color="auto"/>
        <w:left w:val="none" w:sz="0" w:space="0" w:color="auto"/>
        <w:bottom w:val="none" w:sz="0" w:space="0" w:color="auto"/>
        <w:right w:val="none" w:sz="0" w:space="0" w:color="auto"/>
      </w:divBdr>
    </w:div>
    <w:div w:id="1497988668">
      <w:bodyDiv w:val="1"/>
      <w:marLeft w:val="0"/>
      <w:marRight w:val="0"/>
      <w:marTop w:val="0"/>
      <w:marBottom w:val="0"/>
      <w:divBdr>
        <w:top w:val="none" w:sz="0" w:space="0" w:color="auto"/>
        <w:left w:val="none" w:sz="0" w:space="0" w:color="auto"/>
        <w:bottom w:val="none" w:sz="0" w:space="0" w:color="auto"/>
        <w:right w:val="none" w:sz="0" w:space="0" w:color="auto"/>
      </w:divBdr>
    </w:div>
    <w:div w:id="1690181065">
      <w:bodyDiv w:val="1"/>
      <w:marLeft w:val="0"/>
      <w:marRight w:val="0"/>
      <w:marTop w:val="0"/>
      <w:marBottom w:val="0"/>
      <w:divBdr>
        <w:top w:val="none" w:sz="0" w:space="0" w:color="auto"/>
        <w:left w:val="none" w:sz="0" w:space="0" w:color="auto"/>
        <w:bottom w:val="none" w:sz="0" w:space="0" w:color="auto"/>
        <w:right w:val="none" w:sz="0" w:space="0" w:color="auto"/>
      </w:divBdr>
    </w:div>
    <w:div w:id="1838500112">
      <w:bodyDiv w:val="1"/>
      <w:marLeft w:val="0"/>
      <w:marRight w:val="0"/>
      <w:marTop w:val="0"/>
      <w:marBottom w:val="0"/>
      <w:divBdr>
        <w:top w:val="none" w:sz="0" w:space="0" w:color="auto"/>
        <w:left w:val="none" w:sz="0" w:space="0" w:color="auto"/>
        <w:bottom w:val="none" w:sz="0" w:space="0" w:color="auto"/>
        <w:right w:val="none" w:sz="0" w:space="0" w:color="auto"/>
      </w:divBdr>
    </w:div>
    <w:div w:id="1959529214">
      <w:bodyDiv w:val="1"/>
      <w:marLeft w:val="0"/>
      <w:marRight w:val="0"/>
      <w:marTop w:val="0"/>
      <w:marBottom w:val="0"/>
      <w:divBdr>
        <w:top w:val="none" w:sz="0" w:space="0" w:color="auto"/>
        <w:left w:val="none" w:sz="0" w:space="0" w:color="auto"/>
        <w:bottom w:val="none" w:sz="0" w:space="0" w:color="auto"/>
        <w:right w:val="none" w:sz="0" w:space="0" w:color="auto"/>
      </w:divBdr>
      <w:divsChild>
        <w:div w:id="708146114">
          <w:marLeft w:val="0"/>
          <w:marRight w:val="0"/>
          <w:marTop w:val="0"/>
          <w:marBottom w:val="0"/>
          <w:divBdr>
            <w:top w:val="none" w:sz="0" w:space="0" w:color="auto"/>
            <w:left w:val="none" w:sz="0" w:space="0" w:color="auto"/>
            <w:bottom w:val="none" w:sz="0" w:space="0" w:color="auto"/>
            <w:right w:val="none" w:sz="0" w:space="0" w:color="auto"/>
          </w:divBdr>
          <w:divsChild>
            <w:div w:id="1218203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264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9</TotalTime>
  <Pages>4</Pages>
  <Words>802</Words>
  <Characters>4577</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duk</dc:creator>
  <cp:lastModifiedBy>Petar Osterman</cp:lastModifiedBy>
  <cp:revision>99</cp:revision>
  <dcterms:created xsi:type="dcterms:W3CDTF">2019-06-10T07:58:00Z</dcterms:created>
  <dcterms:modified xsi:type="dcterms:W3CDTF">2020-06-18T20:54:00Z</dcterms:modified>
</cp:coreProperties>
</file>